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B302E" w14:textId="251D74F8" w:rsidR="00C95014" w:rsidRDefault="00F15B33">
      <w:pPr>
        <w:rPr>
          <w:b/>
          <w:bCs/>
        </w:rPr>
      </w:pPr>
      <w:r>
        <w:rPr>
          <w:b/>
          <w:bCs/>
        </w:rPr>
        <w:t>Basic bodybuilding splits.</w:t>
      </w:r>
    </w:p>
    <w:p w14:paraId="041574FB" w14:textId="5AEC38D7" w:rsidR="001027D1" w:rsidRDefault="0005059E">
      <w:r>
        <w:t>Many types of training styles</w:t>
      </w:r>
      <w:r w:rsidR="001027D1">
        <w:t xml:space="preserve"> will get different results, body building splits typically have a focus on medium to high rep ranges. Even within the different goals</w:t>
      </w:r>
      <w:r>
        <w:t>,</w:t>
      </w:r>
      <w:r w:rsidR="001027D1">
        <w:t xml:space="preserve"> there are different ways to achieve them, here are a few different bodybuilding training splits.</w:t>
      </w:r>
      <w:r w:rsidR="00F15B33">
        <w:t xml:space="preserve"> </w:t>
      </w:r>
    </w:p>
    <w:p w14:paraId="334D8632" w14:textId="3289FE78" w:rsidR="00156C70" w:rsidRDefault="00156C70">
      <w:r>
        <w:rPr>
          <w:noProof/>
        </w:rPr>
        <w:drawing>
          <wp:inline distT="0" distB="0" distL="0" distR="0" wp14:anchorId="701456A9" wp14:editId="574D79C5">
            <wp:extent cx="2536356" cy="3533775"/>
            <wp:effectExtent l="0" t="0" r="0" b="0"/>
            <wp:docPr id="5" name="Picture 5" descr="A person doing a handsta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erson doing a handsta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9590" cy="3538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540E0" w14:textId="77777777" w:rsidR="00156C70" w:rsidRDefault="00156C70" w:rsidP="00156C70">
      <w:pPr>
        <w:rPr>
          <w:rFonts w:cs="Calibri"/>
          <w:color w:val="2C3E50"/>
          <w:sz w:val="27"/>
          <w:szCs w:val="27"/>
          <w:shd w:val="clear" w:color="auto" w:fill="FEF1C4"/>
        </w:rPr>
      </w:pPr>
      <w:r>
        <w:rPr>
          <w:rFonts w:cs="Calibri"/>
          <w:color w:val="2C3E50"/>
          <w:sz w:val="27"/>
          <w:szCs w:val="27"/>
          <w:shd w:val="clear" w:color="auto" w:fill="FEF1C4"/>
        </w:rPr>
        <w:t>Dreamstime.com. (2023). Available at: https://thumbs.dreamstime.com/b/nova-scotia-bodybuilder-wins-toronto-bodybuilder-chris-bumstead-new-brunswick-canada-showed-off-outstanding-powerful-94143573.jpg [Accessed 14 Feb. 2023].</w:t>
      </w:r>
    </w:p>
    <w:p w14:paraId="72F40A1F" w14:textId="77777777" w:rsidR="00156C70" w:rsidRDefault="00156C70"/>
    <w:p w14:paraId="643A6D25" w14:textId="614764F1" w:rsidR="001027D1" w:rsidRPr="001027D1" w:rsidRDefault="001027D1">
      <w:pPr>
        <w:rPr>
          <w:b/>
          <w:bCs/>
        </w:rPr>
      </w:pPr>
      <w:proofErr w:type="gramStart"/>
      <w:r w:rsidRPr="001027D1">
        <w:rPr>
          <w:b/>
          <w:bCs/>
        </w:rPr>
        <w:t>PPL(</w:t>
      </w:r>
      <w:proofErr w:type="gramEnd"/>
      <w:r w:rsidRPr="001027D1">
        <w:rPr>
          <w:b/>
          <w:bCs/>
        </w:rPr>
        <w:t>Push pull legs)</w:t>
      </w:r>
    </w:p>
    <w:p w14:paraId="0AF84C4B" w14:textId="7D6A822F" w:rsidR="001027D1" w:rsidRDefault="001027D1">
      <w:r>
        <w:t>Push, pull, legs is a common training split for those who only want to train 3 times a week, or even want to train 6 times a week as it allows for each body part to be hit twice with good volume. Here</w:t>
      </w:r>
      <w:r w:rsidR="0005059E">
        <w:t>'</w:t>
      </w:r>
      <w:r>
        <w:t>s a typical week if you only trained 3 times</w:t>
      </w:r>
      <w:r w:rsidR="00156C70">
        <w:t>:</w:t>
      </w:r>
    </w:p>
    <w:p w14:paraId="7A1145F3" w14:textId="35CA911A" w:rsidR="00156C70" w:rsidRDefault="00156C70">
      <w:r>
        <w:rPr>
          <w:noProof/>
        </w:rPr>
        <w:lastRenderedPageBreak/>
        <w:drawing>
          <wp:inline distT="0" distB="0" distL="0" distR="0" wp14:anchorId="60FC15B6" wp14:editId="41D9BFAF">
            <wp:extent cx="3960657" cy="1924050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65826" cy="1926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3B176" w14:textId="77777777" w:rsidR="00156C70" w:rsidRDefault="00156C70" w:rsidP="00156C70">
      <w:pPr>
        <w:rPr>
          <w:rFonts w:cs="Calibri"/>
          <w:color w:val="2C3E50"/>
          <w:sz w:val="27"/>
          <w:szCs w:val="27"/>
          <w:shd w:val="clear" w:color="auto" w:fill="FEF1C4"/>
        </w:rPr>
      </w:pPr>
      <w:r>
        <w:rPr>
          <w:rFonts w:cs="Calibri"/>
          <w:color w:val="2C3E50"/>
          <w:sz w:val="27"/>
          <w:szCs w:val="27"/>
          <w:shd w:val="clear" w:color="auto" w:fill="FEF1C4"/>
        </w:rPr>
        <w:t>www.youtube.com. (n.d.). </w:t>
      </w:r>
      <w:r>
        <w:rPr>
          <w:rFonts w:cs="Calibri"/>
          <w:i/>
          <w:iCs/>
          <w:color w:val="2C3E50"/>
          <w:sz w:val="27"/>
          <w:szCs w:val="27"/>
          <w:shd w:val="clear" w:color="auto" w:fill="FEF1C4"/>
        </w:rPr>
        <w:t>Eddie Hall 265kg Bench Press at Strength Asylum</w:t>
      </w:r>
      <w:r>
        <w:rPr>
          <w:rFonts w:cs="Calibri"/>
          <w:color w:val="2C3E50"/>
          <w:sz w:val="27"/>
          <w:szCs w:val="27"/>
          <w:shd w:val="clear" w:color="auto" w:fill="FEF1C4"/>
        </w:rPr>
        <w:t>. [online] Available at: https://youtu.be/74nhtcP1Ur0 [Accessed 14 Feb. 2023].</w:t>
      </w:r>
    </w:p>
    <w:p w14:paraId="372D611F" w14:textId="77777777" w:rsidR="00156C70" w:rsidRDefault="00156C70"/>
    <w:p w14:paraId="0DA16929" w14:textId="06B48CC8" w:rsidR="001027D1" w:rsidRPr="001027D1" w:rsidRDefault="001027D1">
      <w:pPr>
        <w:rPr>
          <w:b/>
          <w:bCs/>
        </w:rPr>
      </w:pPr>
      <w:r w:rsidRPr="001027D1">
        <w:rPr>
          <w:b/>
          <w:bCs/>
        </w:rPr>
        <w:t>Monday</w:t>
      </w:r>
    </w:p>
    <w:p w14:paraId="79F81E0F" w14:textId="4A7B3DC9" w:rsidR="001027D1" w:rsidRDefault="001027D1">
      <w:pPr>
        <w:rPr>
          <w:i/>
          <w:iCs/>
        </w:rPr>
      </w:pPr>
      <w:r w:rsidRPr="001027D1">
        <w:rPr>
          <w:i/>
          <w:iCs/>
        </w:rPr>
        <w:t>Push</w:t>
      </w:r>
      <w:r>
        <w:rPr>
          <w:i/>
          <w:iCs/>
        </w:rPr>
        <w:t xml:space="preserve"> day.</w:t>
      </w:r>
    </w:p>
    <w:p w14:paraId="70BFD03E" w14:textId="3FF56E56" w:rsidR="001027D1" w:rsidRDefault="001027D1" w:rsidP="001027D1">
      <w:pPr>
        <w:pStyle w:val="ListParagraph"/>
        <w:numPr>
          <w:ilvl w:val="0"/>
          <w:numId w:val="1"/>
        </w:numPr>
      </w:pPr>
      <w:proofErr w:type="spellStart"/>
      <w:r>
        <w:t>Benchpress</w:t>
      </w:r>
      <w:proofErr w:type="spellEnd"/>
    </w:p>
    <w:p w14:paraId="68430873" w14:textId="24405A00" w:rsidR="001027D1" w:rsidRDefault="001027D1" w:rsidP="001027D1">
      <w:pPr>
        <w:pStyle w:val="ListParagraph"/>
        <w:numPr>
          <w:ilvl w:val="0"/>
          <w:numId w:val="1"/>
        </w:numPr>
      </w:pPr>
      <w:r>
        <w:t>Incline dumbbell press</w:t>
      </w:r>
    </w:p>
    <w:p w14:paraId="53C965C6" w14:textId="76ED7356" w:rsidR="001027D1" w:rsidRDefault="001027D1" w:rsidP="001027D1">
      <w:pPr>
        <w:pStyle w:val="ListParagraph"/>
        <w:numPr>
          <w:ilvl w:val="0"/>
          <w:numId w:val="1"/>
        </w:numPr>
      </w:pPr>
      <w:r>
        <w:t>Machine shoulder press</w:t>
      </w:r>
    </w:p>
    <w:p w14:paraId="0E6EAF9E" w14:textId="3AAA1CCF" w:rsidR="001027D1" w:rsidRDefault="001027D1" w:rsidP="001027D1">
      <w:pPr>
        <w:pStyle w:val="ListParagraph"/>
        <w:numPr>
          <w:ilvl w:val="0"/>
          <w:numId w:val="1"/>
        </w:numPr>
      </w:pPr>
      <w:r>
        <w:t>Lateral raises</w:t>
      </w:r>
    </w:p>
    <w:p w14:paraId="2B200F03" w14:textId="26D8C4A2" w:rsidR="001027D1" w:rsidRPr="001027D1" w:rsidRDefault="001027D1" w:rsidP="001027D1">
      <w:pPr>
        <w:pStyle w:val="ListParagraph"/>
        <w:numPr>
          <w:ilvl w:val="0"/>
          <w:numId w:val="1"/>
        </w:numPr>
      </w:pPr>
      <w:proofErr w:type="spellStart"/>
      <w:r>
        <w:t>Tricep</w:t>
      </w:r>
      <w:proofErr w:type="spellEnd"/>
      <w:r>
        <w:t xml:space="preserve"> pushdowns</w:t>
      </w:r>
    </w:p>
    <w:p w14:paraId="5201B47B" w14:textId="77777777" w:rsidR="001027D1" w:rsidRPr="001027D1" w:rsidRDefault="001027D1">
      <w:pPr>
        <w:rPr>
          <w:b/>
          <w:bCs/>
        </w:rPr>
      </w:pPr>
      <w:r w:rsidRPr="001027D1">
        <w:rPr>
          <w:b/>
          <w:bCs/>
        </w:rPr>
        <w:t>Wednesday</w:t>
      </w:r>
    </w:p>
    <w:p w14:paraId="241F78FE" w14:textId="309FEF5E" w:rsidR="001027D1" w:rsidRDefault="001027D1">
      <w:pPr>
        <w:rPr>
          <w:i/>
          <w:iCs/>
        </w:rPr>
      </w:pPr>
      <w:r>
        <w:t xml:space="preserve"> </w:t>
      </w:r>
      <w:r w:rsidR="00A65F67">
        <w:rPr>
          <w:i/>
          <w:iCs/>
        </w:rPr>
        <w:t>Pull Day</w:t>
      </w:r>
    </w:p>
    <w:p w14:paraId="648247B6" w14:textId="4F9991B2" w:rsidR="00A65F67" w:rsidRDefault="00A65F67" w:rsidP="00A65F67">
      <w:pPr>
        <w:ind w:firstLine="720"/>
      </w:pPr>
      <w:r>
        <w:t>1.</w:t>
      </w:r>
      <w:r w:rsidR="0005059E">
        <w:t xml:space="preserve"> B</w:t>
      </w:r>
      <w:r>
        <w:t>ent over rows</w:t>
      </w:r>
    </w:p>
    <w:p w14:paraId="57F3CE2C" w14:textId="611E6535" w:rsidR="00A65F67" w:rsidRDefault="00A65F67" w:rsidP="00A65F67">
      <w:pPr>
        <w:ind w:firstLine="720"/>
      </w:pPr>
      <w:r>
        <w:t xml:space="preserve">2. </w:t>
      </w:r>
      <w:r w:rsidR="0005059E">
        <w:t>L</w:t>
      </w:r>
      <w:r>
        <w:t>at pull downs</w:t>
      </w:r>
    </w:p>
    <w:p w14:paraId="7F401E65" w14:textId="13F4F8FB" w:rsidR="00A65F67" w:rsidRDefault="00A65F67" w:rsidP="00A65F67">
      <w:pPr>
        <w:ind w:firstLine="720"/>
      </w:pPr>
      <w:r>
        <w:t xml:space="preserve">3. </w:t>
      </w:r>
      <w:r w:rsidR="0005059E">
        <w:t>M</w:t>
      </w:r>
      <w:r>
        <w:t>achine row</w:t>
      </w:r>
    </w:p>
    <w:p w14:paraId="2B838B72" w14:textId="03852404" w:rsidR="00A65F67" w:rsidRDefault="00A65F67" w:rsidP="00A65F67">
      <w:pPr>
        <w:ind w:firstLine="720"/>
      </w:pPr>
      <w:r>
        <w:t xml:space="preserve">4. </w:t>
      </w:r>
      <w:r w:rsidR="0005059E">
        <w:t>D</w:t>
      </w:r>
      <w:r>
        <w:t>umbbell shrugs</w:t>
      </w:r>
    </w:p>
    <w:p w14:paraId="3912FC1F" w14:textId="561C3D18" w:rsidR="00A65F67" w:rsidRDefault="00A65F67" w:rsidP="00A65F67">
      <w:pPr>
        <w:ind w:firstLine="720"/>
      </w:pPr>
      <w:r>
        <w:t>5.</w:t>
      </w:r>
      <w:r w:rsidR="0005059E">
        <w:t xml:space="preserve"> P</w:t>
      </w:r>
      <w:r>
        <w:t>reacher curls (</w:t>
      </w:r>
      <w:proofErr w:type="spellStart"/>
      <w:r>
        <w:t>ez</w:t>
      </w:r>
      <w:proofErr w:type="spellEnd"/>
      <w:r>
        <w:t xml:space="preserve"> bar)</w:t>
      </w:r>
    </w:p>
    <w:p w14:paraId="0F6391AC" w14:textId="07222BE2" w:rsidR="00A65F67" w:rsidRDefault="00A65F67" w:rsidP="00A65F67">
      <w:pPr>
        <w:ind w:firstLine="720"/>
      </w:pPr>
      <w:r>
        <w:t>6.</w:t>
      </w:r>
      <w:r w:rsidR="0005059E">
        <w:t xml:space="preserve"> C</w:t>
      </w:r>
      <w:r>
        <w:t xml:space="preserve">able curls </w:t>
      </w:r>
    </w:p>
    <w:p w14:paraId="4981AFA9" w14:textId="77777777" w:rsidR="00A65F67" w:rsidRPr="00A65F67" w:rsidRDefault="00A65F67"/>
    <w:p w14:paraId="2350B107" w14:textId="47402C53" w:rsidR="00A65F67" w:rsidRDefault="001027D1">
      <w:pPr>
        <w:rPr>
          <w:b/>
          <w:bCs/>
        </w:rPr>
      </w:pPr>
      <w:r w:rsidRPr="001027D1">
        <w:rPr>
          <w:b/>
          <w:bCs/>
        </w:rPr>
        <w:t>Friday</w:t>
      </w:r>
    </w:p>
    <w:p w14:paraId="03F156DB" w14:textId="65A5171A" w:rsidR="00A65F67" w:rsidRDefault="00A65F67">
      <w:pPr>
        <w:rPr>
          <w:i/>
          <w:iCs/>
        </w:rPr>
      </w:pPr>
      <w:r>
        <w:rPr>
          <w:i/>
          <w:iCs/>
        </w:rPr>
        <w:t>Legs</w:t>
      </w:r>
    </w:p>
    <w:p w14:paraId="097420CF" w14:textId="44FA306D" w:rsidR="00A65F67" w:rsidRDefault="00A65F67">
      <w:r>
        <w:rPr>
          <w:i/>
          <w:iCs/>
        </w:rPr>
        <w:tab/>
      </w:r>
      <w:r w:rsidR="00C83DF8">
        <w:t>1.</w:t>
      </w:r>
      <w:r w:rsidR="0005059E">
        <w:t xml:space="preserve"> </w:t>
      </w:r>
      <w:r w:rsidR="00C83DF8">
        <w:t>Squats</w:t>
      </w:r>
    </w:p>
    <w:p w14:paraId="3F56F4AB" w14:textId="68E0DE76" w:rsidR="00C83DF8" w:rsidRDefault="00C83DF8">
      <w:r>
        <w:tab/>
        <w:t>2. Leg press</w:t>
      </w:r>
    </w:p>
    <w:p w14:paraId="15C34D81" w14:textId="384869D3" w:rsidR="00C83DF8" w:rsidRDefault="00C83DF8">
      <w:r>
        <w:tab/>
        <w:t>3. Bulgarian split squats</w:t>
      </w:r>
    </w:p>
    <w:p w14:paraId="40F7A717" w14:textId="7C78D7F2" w:rsidR="00C83DF8" w:rsidRDefault="00C83DF8">
      <w:r>
        <w:lastRenderedPageBreak/>
        <w:tab/>
        <w:t>4.</w:t>
      </w:r>
      <w:r w:rsidR="0005059E">
        <w:t xml:space="preserve"> H</w:t>
      </w:r>
      <w:r>
        <w:t>amstring curls</w:t>
      </w:r>
    </w:p>
    <w:p w14:paraId="19B374B8" w14:textId="032C699D" w:rsidR="00C83DF8" w:rsidRDefault="00C83DF8">
      <w:r>
        <w:tab/>
        <w:t>5. Romanian deadlifts</w:t>
      </w:r>
    </w:p>
    <w:p w14:paraId="59DC6667" w14:textId="6F4601F6" w:rsidR="00C83DF8" w:rsidRDefault="00C83DF8">
      <w:r>
        <w:tab/>
        <w:t>6. Calf Raises</w:t>
      </w:r>
    </w:p>
    <w:p w14:paraId="6BC62297" w14:textId="2B29EE2C" w:rsidR="002E77BA" w:rsidRDefault="002E77BA"/>
    <w:p w14:paraId="02A2D672" w14:textId="3C097954" w:rsidR="002E77BA" w:rsidRDefault="002E77BA"/>
    <w:p w14:paraId="0028C1A7" w14:textId="657A526E" w:rsidR="002E77BA" w:rsidRPr="002E77BA" w:rsidRDefault="002E77BA">
      <w:pPr>
        <w:rPr>
          <w:b/>
          <w:bCs/>
        </w:rPr>
      </w:pPr>
      <w:r w:rsidRPr="002E77BA">
        <w:rPr>
          <w:b/>
          <w:bCs/>
        </w:rPr>
        <w:t>Arnold Split</w:t>
      </w:r>
    </w:p>
    <w:p w14:paraId="6E1D185C" w14:textId="145EF485" w:rsidR="002E77BA" w:rsidRDefault="002E77BA">
      <w:r>
        <w:t>Named after the legendary Arnold Schwarz</w:t>
      </w:r>
      <w:r w:rsidR="0005059E">
        <w:t>e</w:t>
      </w:r>
      <w:r>
        <w:t xml:space="preserve">negger, this training style involves training opposite muscles to </w:t>
      </w:r>
      <w:r w:rsidR="00A25225">
        <w:t>optimize</w:t>
      </w:r>
      <w:r>
        <w:t xml:space="preserve"> the “pump” that is gotten. A typical week would look like</w:t>
      </w:r>
      <w:r w:rsidR="0005059E">
        <w:t xml:space="preserve"> this</w:t>
      </w:r>
      <w:r>
        <w:t>:</w:t>
      </w:r>
    </w:p>
    <w:p w14:paraId="30F0CB13" w14:textId="040BF121" w:rsidR="00A25225" w:rsidRDefault="00000000">
      <w:hyperlink r:id="rId7" w:anchor=":~:text=The%20Arnold%20split%20is%20a,it's%20only%20for%20advanced%20lifters" w:history="1">
        <w:r w:rsidR="00A25225" w:rsidRPr="00150044">
          <w:rPr>
            <w:rStyle w:val="Hyperlink"/>
          </w:rPr>
          <w:t>https://fitbod.me/blog/arnold-split/#:~:text=The%20Arnold%20split%20is%20a,it's%20only%20for%20advanced%20lifters</w:t>
        </w:r>
      </w:hyperlink>
      <w:r w:rsidR="00A25225" w:rsidRPr="00A25225">
        <w:t>.</w:t>
      </w:r>
      <w:r w:rsidR="00A25225">
        <w:t xml:space="preserve"> </w:t>
      </w:r>
    </w:p>
    <w:p w14:paraId="18A52B89" w14:textId="2957C7C0" w:rsidR="002E77BA" w:rsidRDefault="00156C70">
      <w:r>
        <w:rPr>
          <w:noProof/>
        </w:rPr>
        <w:drawing>
          <wp:inline distT="0" distB="0" distL="0" distR="0" wp14:anchorId="2D20A7C3" wp14:editId="58D0A16E">
            <wp:extent cx="2959100" cy="2219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1892" cy="2221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CAA62" w14:textId="77777777" w:rsidR="00156C70" w:rsidRDefault="00156C70" w:rsidP="00156C70">
      <w:pPr>
        <w:rPr>
          <w:rFonts w:cs="Calibri"/>
          <w:color w:val="2C3E50"/>
          <w:sz w:val="27"/>
          <w:szCs w:val="27"/>
          <w:shd w:val="clear" w:color="auto" w:fill="FEF1C4"/>
        </w:rPr>
      </w:pPr>
      <w:r>
        <w:rPr>
          <w:rFonts w:cs="Calibri"/>
          <w:color w:val="2C3E50"/>
          <w:sz w:val="27"/>
          <w:szCs w:val="27"/>
          <w:shd w:val="clear" w:color="auto" w:fill="FEF1C4"/>
        </w:rPr>
        <w:t xml:space="preserve">(2023). Ironmanmagazine.com. </w:t>
      </w:r>
      <w:hyperlink r:id="rId9" w:history="1">
        <w:r w:rsidRPr="00006B4B">
          <w:rPr>
            <w:rStyle w:val="Hyperlink"/>
            <w:rFonts w:cs="Calibri"/>
            <w:sz w:val="27"/>
            <w:szCs w:val="27"/>
            <w:shd w:val="clear" w:color="auto" w:fill="FEF1C4"/>
          </w:rPr>
          <w:t>https://www.ironmanmagazine.com/wp-content/uploads/arnold-Workout.jpeg</w:t>
        </w:r>
      </w:hyperlink>
    </w:p>
    <w:p w14:paraId="2796DDEE" w14:textId="77777777" w:rsidR="00156C70" w:rsidRDefault="00156C70"/>
    <w:p w14:paraId="531BF61E" w14:textId="77777777" w:rsidR="002E77BA" w:rsidRDefault="002E77BA" w:rsidP="002E77BA">
      <w:pPr>
        <w:rPr>
          <w:b/>
          <w:bCs/>
        </w:rPr>
      </w:pPr>
      <w:r w:rsidRPr="002E77BA">
        <w:rPr>
          <w:b/>
          <w:bCs/>
        </w:rPr>
        <w:t xml:space="preserve">Monday </w:t>
      </w:r>
    </w:p>
    <w:p w14:paraId="72BDCDD0" w14:textId="28DFE262" w:rsidR="002E77BA" w:rsidRDefault="00A25225" w:rsidP="002E77BA">
      <w:pPr>
        <w:rPr>
          <w:i/>
          <w:iCs/>
        </w:rPr>
      </w:pPr>
      <w:r>
        <w:rPr>
          <w:i/>
          <w:iCs/>
        </w:rPr>
        <w:t>Chest and back</w:t>
      </w:r>
    </w:p>
    <w:p w14:paraId="2FFCA1F1" w14:textId="1E5D2FC8" w:rsidR="00A25225" w:rsidRDefault="00A25225" w:rsidP="00A25225">
      <w:pPr>
        <w:pStyle w:val="ListParagraph"/>
        <w:numPr>
          <w:ilvl w:val="0"/>
          <w:numId w:val="10"/>
        </w:numPr>
      </w:pPr>
      <w:r>
        <w:t>Dumbbell bench press</w:t>
      </w:r>
    </w:p>
    <w:p w14:paraId="77FECBB8" w14:textId="11527247" w:rsidR="00A25225" w:rsidRDefault="00A25225" w:rsidP="00A25225">
      <w:pPr>
        <w:pStyle w:val="ListParagraph"/>
        <w:numPr>
          <w:ilvl w:val="0"/>
          <w:numId w:val="10"/>
        </w:numPr>
      </w:pPr>
      <w:r>
        <w:t xml:space="preserve">Lat pull </w:t>
      </w:r>
      <w:proofErr w:type="gramStart"/>
      <w:r>
        <w:t>down</w:t>
      </w:r>
      <w:proofErr w:type="gramEnd"/>
    </w:p>
    <w:p w14:paraId="22F6D0C8" w14:textId="44D4C433" w:rsidR="00A25225" w:rsidRDefault="00A25225" w:rsidP="00A25225">
      <w:pPr>
        <w:pStyle w:val="ListParagraph"/>
        <w:numPr>
          <w:ilvl w:val="0"/>
          <w:numId w:val="10"/>
        </w:numPr>
      </w:pPr>
      <w:r>
        <w:t>Low to high cable flies</w:t>
      </w:r>
    </w:p>
    <w:p w14:paraId="50375682" w14:textId="65D94BC9" w:rsidR="00A25225" w:rsidRDefault="00A25225" w:rsidP="00A25225">
      <w:pPr>
        <w:pStyle w:val="ListParagraph"/>
        <w:numPr>
          <w:ilvl w:val="0"/>
          <w:numId w:val="10"/>
        </w:numPr>
      </w:pPr>
      <w:r>
        <w:t xml:space="preserve">Seated cable </w:t>
      </w:r>
      <w:proofErr w:type="gramStart"/>
      <w:r>
        <w:t>row</w:t>
      </w:r>
      <w:proofErr w:type="gramEnd"/>
    </w:p>
    <w:p w14:paraId="5C3D39F5" w14:textId="7226D197" w:rsidR="00A25225" w:rsidRDefault="00A25225" w:rsidP="00A25225">
      <w:pPr>
        <w:pStyle w:val="ListParagraph"/>
        <w:numPr>
          <w:ilvl w:val="0"/>
          <w:numId w:val="10"/>
        </w:numPr>
      </w:pPr>
      <w:r>
        <w:t xml:space="preserve">Chest </w:t>
      </w:r>
      <w:proofErr w:type="gramStart"/>
      <w:r>
        <w:t>dips(</w:t>
      </w:r>
      <w:proofErr w:type="gramEnd"/>
      <w:r>
        <w:t>weighted or assisted if required)</w:t>
      </w:r>
    </w:p>
    <w:p w14:paraId="564373AF" w14:textId="73397541" w:rsidR="00A25225" w:rsidRPr="00A25225" w:rsidRDefault="00A25225" w:rsidP="00A25225">
      <w:pPr>
        <w:pStyle w:val="ListParagraph"/>
        <w:numPr>
          <w:ilvl w:val="0"/>
          <w:numId w:val="10"/>
        </w:numPr>
      </w:pPr>
      <w:r>
        <w:t>Dumbbell rows</w:t>
      </w:r>
    </w:p>
    <w:p w14:paraId="768D9A7F" w14:textId="77777777" w:rsidR="002E77BA" w:rsidRDefault="002E77BA" w:rsidP="002E77BA">
      <w:pPr>
        <w:rPr>
          <w:b/>
          <w:bCs/>
        </w:rPr>
      </w:pPr>
      <w:r>
        <w:rPr>
          <w:b/>
          <w:bCs/>
        </w:rPr>
        <w:t>Tuesday</w:t>
      </w:r>
    </w:p>
    <w:p w14:paraId="316CF6BE" w14:textId="7E543F1D" w:rsidR="002E77BA" w:rsidRDefault="00A25225" w:rsidP="002E77BA">
      <w:pPr>
        <w:rPr>
          <w:i/>
          <w:iCs/>
        </w:rPr>
      </w:pPr>
      <w:r>
        <w:rPr>
          <w:i/>
          <w:iCs/>
        </w:rPr>
        <w:t>Arms/Shoulders</w:t>
      </w:r>
    </w:p>
    <w:p w14:paraId="7FA53C51" w14:textId="77777777" w:rsidR="00A25225" w:rsidRPr="009578D0" w:rsidRDefault="00A25225" w:rsidP="00A25225">
      <w:pPr>
        <w:pStyle w:val="ListParagraph"/>
        <w:numPr>
          <w:ilvl w:val="0"/>
          <w:numId w:val="8"/>
        </w:numPr>
        <w:rPr>
          <w:i/>
          <w:iCs/>
        </w:rPr>
      </w:pPr>
      <w:r>
        <w:t>Straight bar curl</w:t>
      </w:r>
    </w:p>
    <w:p w14:paraId="0107FD58" w14:textId="77777777" w:rsidR="00A25225" w:rsidRPr="009578D0" w:rsidRDefault="00A25225" w:rsidP="00A25225">
      <w:pPr>
        <w:pStyle w:val="ListParagraph"/>
        <w:numPr>
          <w:ilvl w:val="0"/>
          <w:numId w:val="8"/>
        </w:numPr>
        <w:rPr>
          <w:i/>
          <w:iCs/>
        </w:rPr>
      </w:pPr>
      <w:r>
        <w:t>Barbell shoulder press</w:t>
      </w:r>
    </w:p>
    <w:p w14:paraId="2A8ECDA5" w14:textId="77777777" w:rsidR="00A25225" w:rsidRPr="009578D0" w:rsidRDefault="00A25225" w:rsidP="00A25225">
      <w:pPr>
        <w:pStyle w:val="ListParagraph"/>
        <w:numPr>
          <w:ilvl w:val="0"/>
          <w:numId w:val="8"/>
        </w:numPr>
        <w:rPr>
          <w:i/>
          <w:iCs/>
        </w:rPr>
      </w:pPr>
      <w:r>
        <w:lastRenderedPageBreak/>
        <w:t xml:space="preserve">Overhead </w:t>
      </w:r>
      <w:proofErr w:type="spellStart"/>
      <w:r>
        <w:t>tricep</w:t>
      </w:r>
      <w:proofErr w:type="spellEnd"/>
      <w:r>
        <w:t xml:space="preserve"> extension</w:t>
      </w:r>
    </w:p>
    <w:p w14:paraId="43740105" w14:textId="77777777" w:rsidR="00A25225" w:rsidRPr="009578D0" w:rsidRDefault="00A25225" w:rsidP="00A25225">
      <w:pPr>
        <w:pStyle w:val="ListParagraph"/>
        <w:numPr>
          <w:ilvl w:val="0"/>
          <w:numId w:val="8"/>
        </w:numPr>
        <w:rPr>
          <w:i/>
          <w:iCs/>
        </w:rPr>
      </w:pPr>
      <w:r>
        <w:t>Preacher curl</w:t>
      </w:r>
    </w:p>
    <w:p w14:paraId="5457E622" w14:textId="77777777" w:rsidR="00A25225" w:rsidRPr="009578D0" w:rsidRDefault="00A25225" w:rsidP="00A25225">
      <w:pPr>
        <w:pStyle w:val="ListParagraph"/>
        <w:numPr>
          <w:ilvl w:val="0"/>
          <w:numId w:val="8"/>
        </w:numPr>
        <w:rPr>
          <w:i/>
          <w:iCs/>
        </w:rPr>
      </w:pPr>
      <w:r>
        <w:t>Lateral raises</w:t>
      </w:r>
    </w:p>
    <w:p w14:paraId="4B248942" w14:textId="77777777" w:rsidR="00A25225" w:rsidRPr="009578D0" w:rsidRDefault="00A25225" w:rsidP="00A25225">
      <w:pPr>
        <w:pStyle w:val="ListParagraph"/>
        <w:numPr>
          <w:ilvl w:val="0"/>
          <w:numId w:val="8"/>
        </w:numPr>
        <w:rPr>
          <w:i/>
          <w:iCs/>
        </w:rPr>
      </w:pPr>
      <w:r>
        <w:t>Cable pushdowns</w:t>
      </w:r>
    </w:p>
    <w:p w14:paraId="53B279D3" w14:textId="77777777" w:rsidR="00A25225" w:rsidRPr="009578D0" w:rsidRDefault="00A25225" w:rsidP="00A25225">
      <w:pPr>
        <w:pStyle w:val="ListParagraph"/>
        <w:numPr>
          <w:ilvl w:val="0"/>
          <w:numId w:val="8"/>
        </w:numPr>
        <w:rPr>
          <w:i/>
          <w:iCs/>
        </w:rPr>
      </w:pPr>
      <w:r>
        <w:t xml:space="preserve">Alternating dumbbell curls </w:t>
      </w:r>
    </w:p>
    <w:p w14:paraId="00F86D1F" w14:textId="77777777" w:rsidR="00A25225" w:rsidRPr="009578D0" w:rsidRDefault="00A25225" w:rsidP="00A25225">
      <w:pPr>
        <w:pStyle w:val="ListParagraph"/>
        <w:numPr>
          <w:ilvl w:val="0"/>
          <w:numId w:val="8"/>
        </w:numPr>
        <w:rPr>
          <w:i/>
          <w:iCs/>
        </w:rPr>
      </w:pPr>
      <w:r>
        <w:t xml:space="preserve">Rope </w:t>
      </w:r>
      <w:proofErr w:type="spellStart"/>
      <w:r>
        <w:t>tricep</w:t>
      </w:r>
      <w:proofErr w:type="spellEnd"/>
      <w:r>
        <w:t xml:space="preserve"> extensions</w:t>
      </w:r>
    </w:p>
    <w:p w14:paraId="557EED17" w14:textId="77777777" w:rsidR="00A25225" w:rsidRPr="009578D0" w:rsidRDefault="00A25225" w:rsidP="00A25225">
      <w:pPr>
        <w:pStyle w:val="ListParagraph"/>
        <w:numPr>
          <w:ilvl w:val="0"/>
          <w:numId w:val="8"/>
        </w:numPr>
        <w:rPr>
          <w:i/>
          <w:iCs/>
        </w:rPr>
      </w:pPr>
      <w:r>
        <w:t xml:space="preserve">Rear delt </w:t>
      </w:r>
      <w:proofErr w:type="spellStart"/>
      <w:r>
        <w:t>flys</w:t>
      </w:r>
      <w:proofErr w:type="spellEnd"/>
    </w:p>
    <w:p w14:paraId="01062929" w14:textId="1DE4FA21" w:rsidR="00A25225" w:rsidRPr="00A25225" w:rsidRDefault="00A25225" w:rsidP="00A25225">
      <w:pPr>
        <w:pStyle w:val="ListParagraph"/>
        <w:rPr>
          <w:b/>
          <w:bCs/>
          <w:i/>
          <w:iCs/>
        </w:rPr>
      </w:pPr>
    </w:p>
    <w:p w14:paraId="2A8E7775" w14:textId="042D29F3" w:rsidR="002E77BA" w:rsidRDefault="004A33A8" w:rsidP="002E77BA">
      <w:pPr>
        <w:rPr>
          <w:b/>
          <w:bCs/>
        </w:rPr>
      </w:pPr>
      <w:r>
        <w:rPr>
          <w:b/>
          <w:bCs/>
        </w:rPr>
        <w:t>Thursday</w:t>
      </w:r>
      <w:r w:rsidR="00A25225">
        <w:rPr>
          <w:b/>
          <w:bCs/>
        </w:rPr>
        <w:t xml:space="preserve"> </w:t>
      </w:r>
    </w:p>
    <w:p w14:paraId="6BABF447" w14:textId="015A795B" w:rsidR="00A25225" w:rsidRDefault="00A25225" w:rsidP="002E77BA">
      <w:pPr>
        <w:rPr>
          <w:i/>
          <w:iCs/>
        </w:rPr>
      </w:pPr>
      <w:r w:rsidRPr="00A25225">
        <w:rPr>
          <w:i/>
          <w:iCs/>
        </w:rPr>
        <w:t xml:space="preserve">Legs </w:t>
      </w:r>
    </w:p>
    <w:p w14:paraId="2B378D82" w14:textId="77777777" w:rsidR="00A25225" w:rsidRPr="009578D0" w:rsidRDefault="00A25225" w:rsidP="00A25225">
      <w:pPr>
        <w:pStyle w:val="ListParagraph"/>
        <w:numPr>
          <w:ilvl w:val="0"/>
          <w:numId w:val="9"/>
        </w:numPr>
      </w:pPr>
      <w:r w:rsidRPr="009578D0">
        <w:t>Squat</w:t>
      </w:r>
    </w:p>
    <w:p w14:paraId="0D3C8E4B" w14:textId="77777777" w:rsidR="00A25225" w:rsidRPr="009578D0" w:rsidRDefault="00A25225" w:rsidP="00A25225">
      <w:pPr>
        <w:pStyle w:val="ListParagraph"/>
        <w:numPr>
          <w:ilvl w:val="0"/>
          <w:numId w:val="9"/>
        </w:numPr>
        <w:rPr>
          <w:i/>
          <w:iCs/>
        </w:rPr>
      </w:pPr>
      <w:r>
        <w:t>Deadlift</w:t>
      </w:r>
    </w:p>
    <w:p w14:paraId="672B9375" w14:textId="77777777" w:rsidR="00A25225" w:rsidRPr="009578D0" w:rsidRDefault="00A25225" w:rsidP="00A25225">
      <w:pPr>
        <w:pStyle w:val="ListParagraph"/>
        <w:numPr>
          <w:ilvl w:val="0"/>
          <w:numId w:val="9"/>
        </w:numPr>
        <w:rPr>
          <w:i/>
          <w:iCs/>
        </w:rPr>
      </w:pPr>
      <w:proofErr w:type="spellStart"/>
      <w:r>
        <w:t>Legpres</w:t>
      </w:r>
      <w:proofErr w:type="spellEnd"/>
    </w:p>
    <w:p w14:paraId="0DC4E2E6" w14:textId="77777777" w:rsidR="00A25225" w:rsidRPr="009578D0" w:rsidRDefault="00A25225" w:rsidP="00A25225">
      <w:pPr>
        <w:pStyle w:val="ListParagraph"/>
        <w:numPr>
          <w:ilvl w:val="0"/>
          <w:numId w:val="9"/>
        </w:numPr>
        <w:rPr>
          <w:i/>
          <w:iCs/>
        </w:rPr>
      </w:pPr>
      <w:r>
        <w:t>Hamstring curls</w:t>
      </w:r>
    </w:p>
    <w:p w14:paraId="55413A8A" w14:textId="77777777" w:rsidR="00A25225" w:rsidRPr="00455295" w:rsidRDefault="00A25225" w:rsidP="00A25225">
      <w:pPr>
        <w:pStyle w:val="ListParagraph"/>
        <w:numPr>
          <w:ilvl w:val="0"/>
          <w:numId w:val="9"/>
        </w:numPr>
        <w:rPr>
          <w:i/>
          <w:iCs/>
        </w:rPr>
      </w:pPr>
      <w:r>
        <w:t>Bulgarian split squats</w:t>
      </w:r>
    </w:p>
    <w:p w14:paraId="426FA7AF" w14:textId="77777777" w:rsidR="00A25225" w:rsidRPr="009578D0" w:rsidRDefault="00A25225" w:rsidP="00A25225">
      <w:pPr>
        <w:pStyle w:val="ListParagraph"/>
        <w:numPr>
          <w:ilvl w:val="0"/>
          <w:numId w:val="9"/>
        </w:numPr>
        <w:rPr>
          <w:i/>
          <w:iCs/>
        </w:rPr>
      </w:pPr>
      <w:r>
        <w:t xml:space="preserve">Calf </w:t>
      </w:r>
      <w:proofErr w:type="gramStart"/>
      <w:r>
        <w:t>raises</w:t>
      </w:r>
      <w:proofErr w:type="gramEnd"/>
    </w:p>
    <w:p w14:paraId="06EE4984" w14:textId="77777777" w:rsidR="00A25225" w:rsidRPr="00A25225" w:rsidRDefault="00A25225" w:rsidP="002E77BA">
      <w:pPr>
        <w:rPr>
          <w:i/>
          <w:iCs/>
        </w:rPr>
      </w:pPr>
    </w:p>
    <w:p w14:paraId="7BEB8CEF" w14:textId="77777777" w:rsidR="00A25225" w:rsidRDefault="00A25225" w:rsidP="002E77BA">
      <w:pPr>
        <w:rPr>
          <w:b/>
          <w:bCs/>
        </w:rPr>
      </w:pPr>
      <w:r>
        <w:rPr>
          <w:b/>
          <w:bCs/>
        </w:rPr>
        <w:t>Friday</w:t>
      </w:r>
    </w:p>
    <w:p w14:paraId="30EB8F81" w14:textId="77777777" w:rsidR="00A25225" w:rsidRDefault="00A25225" w:rsidP="00A25225">
      <w:pPr>
        <w:rPr>
          <w:i/>
          <w:iCs/>
        </w:rPr>
      </w:pPr>
      <w:r>
        <w:rPr>
          <w:b/>
          <w:bCs/>
        </w:rPr>
        <w:t xml:space="preserve"> </w:t>
      </w:r>
      <w:r>
        <w:rPr>
          <w:i/>
          <w:iCs/>
        </w:rPr>
        <w:t>Chest and back</w:t>
      </w:r>
    </w:p>
    <w:p w14:paraId="57ED0DD8" w14:textId="77777777" w:rsidR="00A25225" w:rsidRDefault="00A25225" w:rsidP="00A25225">
      <w:pPr>
        <w:pStyle w:val="ListParagraph"/>
        <w:numPr>
          <w:ilvl w:val="0"/>
          <w:numId w:val="14"/>
        </w:numPr>
      </w:pPr>
      <w:r>
        <w:t>Dumbbell bench press</w:t>
      </w:r>
    </w:p>
    <w:p w14:paraId="3C390A56" w14:textId="77777777" w:rsidR="00A25225" w:rsidRDefault="00A25225" w:rsidP="00A25225">
      <w:pPr>
        <w:pStyle w:val="ListParagraph"/>
        <w:numPr>
          <w:ilvl w:val="0"/>
          <w:numId w:val="14"/>
        </w:numPr>
      </w:pPr>
      <w:r>
        <w:t xml:space="preserve">Lat pull </w:t>
      </w:r>
      <w:proofErr w:type="gramStart"/>
      <w:r>
        <w:t>down</w:t>
      </w:r>
      <w:proofErr w:type="gramEnd"/>
    </w:p>
    <w:p w14:paraId="734E4A2C" w14:textId="77777777" w:rsidR="00A25225" w:rsidRDefault="00A25225" w:rsidP="00A25225">
      <w:pPr>
        <w:pStyle w:val="ListParagraph"/>
        <w:numPr>
          <w:ilvl w:val="0"/>
          <w:numId w:val="14"/>
        </w:numPr>
      </w:pPr>
      <w:r>
        <w:t>Low to high cable flies</w:t>
      </w:r>
    </w:p>
    <w:p w14:paraId="1D807E63" w14:textId="77777777" w:rsidR="00A25225" w:rsidRDefault="00A25225" w:rsidP="00A25225">
      <w:pPr>
        <w:pStyle w:val="ListParagraph"/>
        <w:numPr>
          <w:ilvl w:val="0"/>
          <w:numId w:val="14"/>
        </w:numPr>
      </w:pPr>
      <w:r>
        <w:t xml:space="preserve">Seated cable </w:t>
      </w:r>
      <w:proofErr w:type="gramStart"/>
      <w:r>
        <w:t>row</w:t>
      </w:r>
      <w:proofErr w:type="gramEnd"/>
    </w:p>
    <w:p w14:paraId="657D4DF1" w14:textId="77777777" w:rsidR="00A25225" w:rsidRDefault="00A25225" w:rsidP="00A25225">
      <w:pPr>
        <w:pStyle w:val="ListParagraph"/>
        <w:numPr>
          <w:ilvl w:val="0"/>
          <w:numId w:val="14"/>
        </w:numPr>
      </w:pPr>
      <w:r>
        <w:t xml:space="preserve">Chest </w:t>
      </w:r>
      <w:proofErr w:type="gramStart"/>
      <w:r>
        <w:t>dips(</w:t>
      </w:r>
      <w:proofErr w:type="gramEnd"/>
      <w:r>
        <w:t>weighted or assisted if required)</w:t>
      </w:r>
    </w:p>
    <w:p w14:paraId="1323F650" w14:textId="77777777" w:rsidR="00A25225" w:rsidRPr="00A25225" w:rsidRDefault="00A25225" w:rsidP="00A25225">
      <w:pPr>
        <w:pStyle w:val="ListParagraph"/>
        <w:numPr>
          <w:ilvl w:val="0"/>
          <w:numId w:val="14"/>
        </w:numPr>
      </w:pPr>
      <w:r>
        <w:t>Dumbbell rows</w:t>
      </w:r>
    </w:p>
    <w:p w14:paraId="4DC13617" w14:textId="65AD13C8" w:rsidR="00A25225" w:rsidRDefault="00A25225" w:rsidP="002E77BA">
      <w:pPr>
        <w:rPr>
          <w:b/>
          <w:bCs/>
        </w:rPr>
      </w:pPr>
    </w:p>
    <w:p w14:paraId="26D0A682" w14:textId="6FE38540" w:rsidR="00A25225" w:rsidRDefault="00A25225" w:rsidP="002E77BA">
      <w:pPr>
        <w:rPr>
          <w:b/>
          <w:bCs/>
        </w:rPr>
      </w:pPr>
      <w:r>
        <w:rPr>
          <w:b/>
          <w:bCs/>
        </w:rPr>
        <w:t xml:space="preserve">Saturday </w:t>
      </w:r>
    </w:p>
    <w:p w14:paraId="59A5C67E" w14:textId="77777777" w:rsidR="00A25225" w:rsidRDefault="00A25225" w:rsidP="00A25225">
      <w:pPr>
        <w:rPr>
          <w:i/>
          <w:iCs/>
        </w:rPr>
      </w:pPr>
      <w:r>
        <w:rPr>
          <w:i/>
          <w:iCs/>
        </w:rPr>
        <w:t>Arms/Shoulders</w:t>
      </w:r>
    </w:p>
    <w:p w14:paraId="47BCA8CA" w14:textId="77777777" w:rsidR="00A25225" w:rsidRPr="009578D0" w:rsidRDefault="00A25225" w:rsidP="00A25225">
      <w:pPr>
        <w:pStyle w:val="ListParagraph"/>
        <w:numPr>
          <w:ilvl w:val="0"/>
          <w:numId w:val="13"/>
        </w:numPr>
        <w:rPr>
          <w:i/>
          <w:iCs/>
        </w:rPr>
      </w:pPr>
      <w:r>
        <w:t>Straight bar curl</w:t>
      </w:r>
    </w:p>
    <w:p w14:paraId="2BA41F22" w14:textId="77777777" w:rsidR="00A25225" w:rsidRPr="009578D0" w:rsidRDefault="00A25225" w:rsidP="00A25225">
      <w:pPr>
        <w:pStyle w:val="ListParagraph"/>
        <w:numPr>
          <w:ilvl w:val="0"/>
          <w:numId w:val="13"/>
        </w:numPr>
        <w:rPr>
          <w:i/>
          <w:iCs/>
        </w:rPr>
      </w:pPr>
      <w:r>
        <w:t>Barbell shoulder press</w:t>
      </w:r>
    </w:p>
    <w:p w14:paraId="524B1558" w14:textId="77777777" w:rsidR="00A25225" w:rsidRPr="009578D0" w:rsidRDefault="00A25225" w:rsidP="00A25225">
      <w:pPr>
        <w:pStyle w:val="ListParagraph"/>
        <w:numPr>
          <w:ilvl w:val="0"/>
          <w:numId w:val="13"/>
        </w:numPr>
        <w:rPr>
          <w:i/>
          <w:iCs/>
        </w:rPr>
      </w:pPr>
      <w:r>
        <w:t xml:space="preserve">Overhead </w:t>
      </w:r>
      <w:proofErr w:type="spellStart"/>
      <w:r>
        <w:t>tricep</w:t>
      </w:r>
      <w:proofErr w:type="spellEnd"/>
      <w:r>
        <w:t xml:space="preserve"> extension</w:t>
      </w:r>
    </w:p>
    <w:p w14:paraId="257EC170" w14:textId="77777777" w:rsidR="00A25225" w:rsidRPr="009578D0" w:rsidRDefault="00A25225" w:rsidP="00A25225">
      <w:pPr>
        <w:pStyle w:val="ListParagraph"/>
        <w:numPr>
          <w:ilvl w:val="0"/>
          <w:numId w:val="13"/>
        </w:numPr>
        <w:rPr>
          <w:i/>
          <w:iCs/>
        </w:rPr>
      </w:pPr>
      <w:r>
        <w:t>Preacher curl</w:t>
      </w:r>
    </w:p>
    <w:p w14:paraId="0ACFB1D1" w14:textId="77777777" w:rsidR="00A25225" w:rsidRPr="009578D0" w:rsidRDefault="00A25225" w:rsidP="00A25225">
      <w:pPr>
        <w:pStyle w:val="ListParagraph"/>
        <w:numPr>
          <w:ilvl w:val="0"/>
          <w:numId w:val="13"/>
        </w:numPr>
        <w:rPr>
          <w:i/>
          <w:iCs/>
        </w:rPr>
      </w:pPr>
      <w:r>
        <w:t>Lateral raises</w:t>
      </w:r>
    </w:p>
    <w:p w14:paraId="5CE56761" w14:textId="77777777" w:rsidR="00A25225" w:rsidRPr="009578D0" w:rsidRDefault="00A25225" w:rsidP="00A25225">
      <w:pPr>
        <w:pStyle w:val="ListParagraph"/>
        <w:numPr>
          <w:ilvl w:val="0"/>
          <w:numId w:val="13"/>
        </w:numPr>
        <w:rPr>
          <w:i/>
          <w:iCs/>
        </w:rPr>
      </w:pPr>
      <w:r>
        <w:t>Cable pushdowns</w:t>
      </w:r>
    </w:p>
    <w:p w14:paraId="67BBE6E0" w14:textId="77777777" w:rsidR="00A25225" w:rsidRPr="009578D0" w:rsidRDefault="00A25225" w:rsidP="00A25225">
      <w:pPr>
        <w:pStyle w:val="ListParagraph"/>
        <w:numPr>
          <w:ilvl w:val="0"/>
          <w:numId w:val="13"/>
        </w:numPr>
        <w:rPr>
          <w:i/>
          <w:iCs/>
        </w:rPr>
      </w:pPr>
      <w:r>
        <w:t xml:space="preserve">Alternating dumbbell curls </w:t>
      </w:r>
    </w:p>
    <w:p w14:paraId="2E951C22" w14:textId="77777777" w:rsidR="00A25225" w:rsidRPr="009578D0" w:rsidRDefault="00A25225" w:rsidP="00A25225">
      <w:pPr>
        <w:pStyle w:val="ListParagraph"/>
        <w:numPr>
          <w:ilvl w:val="0"/>
          <w:numId w:val="13"/>
        </w:numPr>
        <w:rPr>
          <w:i/>
          <w:iCs/>
        </w:rPr>
      </w:pPr>
      <w:r>
        <w:t xml:space="preserve">Rope </w:t>
      </w:r>
      <w:proofErr w:type="spellStart"/>
      <w:r>
        <w:t>tricep</w:t>
      </w:r>
      <w:proofErr w:type="spellEnd"/>
      <w:r>
        <w:t xml:space="preserve"> extensions</w:t>
      </w:r>
    </w:p>
    <w:p w14:paraId="29650863" w14:textId="77777777" w:rsidR="00A25225" w:rsidRPr="009578D0" w:rsidRDefault="00A25225" w:rsidP="00A25225">
      <w:pPr>
        <w:pStyle w:val="ListParagraph"/>
        <w:numPr>
          <w:ilvl w:val="0"/>
          <w:numId w:val="13"/>
        </w:numPr>
        <w:rPr>
          <w:i/>
          <w:iCs/>
        </w:rPr>
      </w:pPr>
      <w:r>
        <w:t xml:space="preserve">Rear delt </w:t>
      </w:r>
      <w:proofErr w:type="spellStart"/>
      <w:r>
        <w:t>flys</w:t>
      </w:r>
      <w:proofErr w:type="spellEnd"/>
    </w:p>
    <w:p w14:paraId="067BE250" w14:textId="77777777" w:rsidR="00A25225" w:rsidRPr="002E77BA" w:rsidRDefault="00A25225" w:rsidP="002E77BA">
      <w:pPr>
        <w:rPr>
          <w:b/>
          <w:bCs/>
        </w:rPr>
      </w:pPr>
    </w:p>
    <w:p w14:paraId="112D2AC4" w14:textId="50D867C4" w:rsidR="002E77BA" w:rsidRPr="00A25225" w:rsidRDefault="002E77BA">
      <w:pPr>
        <w:rPr>
          <w:b/>
          <w:bCs/>
        </w:rPr>
      </w:pPr>
    </w:p>
    <w:p w14:paraId="19119D27" w14:textId="3616EF1C" w:rsidR="00A25225" w:rsidRPr="00A25225" w:rsidRDefault="00A25225">
      <w:pPr>
        <w:rPr>
          <w:b/>
          <w:bCs/>
        </w:rPr>
      </w:pPr>
      <w:r w:rsidRPr="00A25225">
        <w:rPr>
          <w:b/>
          <w:bCs/>
        </w:rPr>
        <w:t>Sunday</w:t>
      </w:r>
    </w:p>
    <w:p w14:paraId="7FC1AE43" w14:textId="77777777" w:rsidR="00A25225" w:rsidRDefault="00A25225" w:rsidP="00A25225">
      <w:pPr>
        <w:rPr>
          <w:i/>
          <w:iCs/>
        </w:rPr>
      </w:pPr>
      <w:r w:rsidRPr="00A25225">
        <w:rPr>
          <w:i/>
          <w:iCs/>
        </w:rPr>
        <w:lastRenderedPageBreak/>
        <w:t xml:space="preserve">Legs </w:t>
      </w:r>
    </w:p>
    <w:p w14:paraId="4447330E" w14:textId="77777777" w:rsidR="00A25225" w:rsidRPr="009578D0" w:rsidRDefault="00A25225" w:rsidP="00A25225">
      <w:pPr>
        <w:pStyle w:val="ListParagraph"/>
        <w:numPr>
          <w:ilvl w:val="0"/>
          <w:numId w:val="12"/>
        </w:numPr>
      </w:pPr>
      <w:r w:rsidRPr="009578D0">
        <w:t>Squat</w:t>
      </w:r>
    </w:p>
    <w:p w14:paraId="7A7E7D85" w14:textId="77777777" w:rsidR="00A25225" w:rsidRPr="009578D0" w:rsidRDefault="00A25225" w:rsidP="00A25225">
      <w:pPr>
        <w:pStyle w:val="ListParagraph"/>
        <w:numPr>
          <w:ilvl w:val="0"/>
          <w:numId w:val="12"/>
        </w:numPr>
        <w:rPr>
          <w:i/>
          <w:iCs/>
        </w:rPr>
      </w:pPr>
      <w:r>
        <w:t>Deadlift</w:t>
      </w:r>
    </w:p>
    <w:p w14:paraId="61A2448F" w14:textId="77777777" w:rsidR="00A25225" w:rsidRPr="009578D0" w:rsidRDefault="00A25225" w:rsidP="00A25225">
      <w:pPr>
        <w:pStyle w:val="ListParagraph"/>
        <w:numPr>
          <w:ilvl w:val="0"/>
          <w:numId w:val="12"/>
        </w:numPr>
        <w:rPr>
          <w:i/>
          <w:iCs/>
        </w:rPr>
      </w:pPr>
      <w:proofErr w:type="spellStart"/>
      <w:r>
        <w:t>Legpres</w:t>
      </w:r>
      <w:proofErr w:type="spellEnd"/>
    </w:p>
    <w:p w14:paraId="292D1BDC" w14:textId="77777777" w:rsidR="00A25225" w:rsidRPr="009578D0" w:rsidRDefault="00A25225" w:rsidP="00A25225">
      <w:pPr>
        <w:pStyle w:val="ListParagraph"/>
        <w:numPr>
          <w:ilvl w:val="0"/>
          <w:numId w:val="12"/>
        </w:numPr>
        <w:rPr>
          <w:i/>
          <w:iCs/>
        </w:rPr>
      </w:pPr>
      <w:r>
        <w:t>Hamstring curls</w:t>
      </w:r>
    </w:p>
    <w:p w14:paraId="42928EB4" w14:textId="77777777" w:rsidR="00A25225" w:rsidRPr="00455295" w:rsidRDefault="00A25225" w:rsidP="00A25225">
      <w:pPr>
        <w:pStyle w:val="ListParagraph"/>
        <w:numPr>
          <w:ilvl w:val="0"/>
          <w:numId w:val="12"/>
        </w:numPr>
        <w:rPr>
          <w:i/>
          <w:iCs/>
        </w:rPr>
      </w:pPr>
      <w:r>
        <w:t>Bulgarian split squats</w:t>
      </w:r>
    </w:p>
    <w:p w14:paraId="0B7969AF" w14:textId="77777777" w:rsidR="00A25225" w:rsidRPr="009578D0" w:rsidRDefault="00A25225" w:rsidP="00A25225">
      <w:pPr>
        <w:pStyle w:val="ListParagraph"/>
        <w:numPr>
          <w:ilvl w:val="0"/>
          <w:numId w:val="12"/>
        </w:numPr>
        <w:rPr>
          <w:i/>
          <w:iCs/>
        </w:rPr>
      </w:pPr>
      <w:r>
        <w:t xml:space="preserve">Calf </w:t>
      </w:r>
      <w:proofErr w:type="gramStart"/>
      <w:r>
        <w:t>raises</w:t>
      </w:r>
      <w:proofErr w:type="gramEnd"/>
    </w:p>
    <w:p w14:paraId="63AA3C56" w14:textId="3FA1CFD9" w:rsidR="002E77BA" w:rsidRDefault="002E77BA"/>
    <w:p w14:paraId="3DAF872E" w14:textId="77777777" w:rsidR="00F15B33" w:rsidRDefault="00F15B33"/>
    <w:p w14:paraId="7BB136AA" w14:textId="2FE51260" w:rsidR="002E77BA" w:rsidRDefault="002E77BA">
      <w:pPr>
        <w:rPr>
          <w:b/>
          <w:bCs/>
        </w:rPr>
      </w:pPr>
      <w:r>
        <w:rPr>
          <w:b/>
          <w:bCs/>
        </w:rPr>
        <w:t>Upper/Lower split</w:t>
      </w:r>
    </w:p>
    <w:p w14:paraId="300E6E61" w14:textId="24A01F02" w:rsidR="002E77BA" w:rsidRDefault="002E77BA">
      <w:r>
        <w:t xml:space="preserve">This split is a </w:t>
      </w:r>
      <w:proofErr w:type="gramStart"/>
      <w:r>
        <w:t>fairly simple</w:t>
      </w:r>
      <w:proofErr w:type="gramEnd"/>
      <w:r>
        <w:t xml:space="preserve"> training style that involves alternating between upper body muscles one day, </w:t>
      </w:r>
      <w:r w:rsidR="0005059E">
        <w:t xml:space="preserve">and </w:t>
      </w:r>
      <w:r>
        <w:t>then lower body muscles the next. A typical week could look like</w:t>
      </w:r>
      <w:r w:rsidR="0005059E">
        <w:t xml:space="preserve"> this</w:t>
      </w:r>
      <w:r>
        <w:t>:</w:t>
      </w:r>
    </w:p>
    <w:p w14:paraId="2DD25736" w14:textId="552DA937" w:rsidR="00156C70" w:rsidRDefault="00156C70">
      <w:r>
        <w:rPr>
          <w:noProof/>
        </w:rPr>
        <w:drawing>
          <wp:inline distT="0" distB="0" distL="0" distR="0" wp14:anchorId="6A673450" wp14:editId="144ED069">
            <wp:extent cx="2808844" cy="2495550"/>
            <wp:effectExtent l="0" t="0" r="0" b="0"/>
            <wp:docPr id="7" name="Picture 7" descr="A person lifting weight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erson lifting weights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15016" cy="250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48187" w14:textId="77777777" w:rsidR="00156C70" w:rsidRDefault="00156C70" w:rsidP="00156C70">
      <w:proofErr w:type="spellStart"/>
      <w:r>
        <w:rPr>
          <w:rFonts w:cs="Calibri"/>
          <w:color w:val="2C3E50"/>
          <w:sz w:val="27"/>
          <w:szCs w:val="27"/>
          <w:shd w:val="clear" w:color="auto" w:fill="FEF1C4"/>
        </w:rPr>
        <w:t>Fulcrumtraininghall</w:t>
      </w:r>
      <w:proofErr w:type="spellEnd"/>
      <w:r>
        <w:rPr>
          <w:rFonts w:cs="Calibri"/>
          <w:color w:val="2C3E50"/>
          <w:sz w:val="27"/>
          <w:szCs w:val="27"/>
          <w:shd w:val="clear" w:color="auto" w:fill="FEF1C4"/>
        </w:rPr>
        <w:t>. (2017, February 21). Fulcrum Training Hall. https://www.instagram.com/p/BQvRNK1FcoL/?utm_source=ig_embed&amp;ig_rid=e3e27888-5738-4a82-ba59-98ae5f25c089</w:t>
      </w:r>
    </w:p>
    <w:p w14:paraId="53C188A8" w14:textId="77777777" w:rsidR="00156C70" w:rsidRDefault="00156C70"/>
    <w:p w14:paraId="603D2605" w14:textId="260E6C29" w:rsidR="002E77BA" w:rsidRDefault="002E77BA">
      <w:pPr>
        <w:rPr>
          <w:b/>
          <w:bCs/>
        </w:rPr>
      </w:pPr>
      <w:r w:rsidRPr="002E77BA">
        <w:rPr>
          <w:b/>
          <w:bCs/>
        </w:rPr>
        <w:t xml:space="preserve">Monday </w:t>
      </w:r>
    </w:p>
    <w:p w14:paraId="125823A9" w14:textId="097CD935" w:rsidR="002E77BA" w:rsidRDefault="00F15B33">
      <w:pPr>
        <w:rPr>
          <w:i/>
          <w:iCs/>
        </w:rPr>
      </w:pPr>
      <w:proofErr w:type="gramStart"/>
      <w:r>
        <w:rPr>
          <w:i/>
          <w:iCs/>
        </w:rPr>
        <w:t>Upper(</w:t>
      </w:r>
      <w:proofErr w:type="gramEnd"/>
      <w:r>
        <w:rPr>
          <w:i/>
          <w:iCs/>
        </w:rPr>
        <w:t>1)</w:t>
      </w:r>
    </w:p>
    <w:p w14:paraId="15A58AD1" w14:textId="6A642144" w:rsidR="00F15B33" w:rsidRDefault="00A25225" w:rsidP="00F15B33">
      <w:pPr>
        <w:pStyle w:val="ListParagraph"/>
        <w:numPr>
          <w:ilvl w:val="0"/>
          <w:numId w:val="2"/>
        </w:numPr>
      </w:pPr>
      <w:r>
        <w:t>Bench-press</w:t>
      </w:r>
    </w:p>
    <w:p w14:paraId="2453161A" w14:textId="327372E5" w:rsidR="00F15B33" w:rsidRDefault="00F15B33" w:rsidP="00F15B33">
      <w:pPr>
        <w:pStyle w:val="ListParagraph"/>
        <w:numPr>
          <w:ilvl w:val="0"/>
          <w:numId w:val="2"/>
        </w:numPr>
      </w:pPr>
      <w:r>
        <w:t xml:space="preserve">Bent over </w:t>
      </w:r>
      <w:proofErr w:type="gramStart"/>
      <w:r>
        <w:t>row</w:t>
      </w:r>
      <w:proofErr w:type="gramEnd"/>
    </w:p>
    <w:p w14:paraId="120B8A52" w14:textId="6D96C64D" w:rsidR="00F15B33" w:rsidRDefault="00F15B33" w:rsidP="00F15B33">
      <w:pPr>
        <w:pStyle w:val="ListParagraph"/>
        <w:numPr>
          <w:ilvl w:val="0"/>
          <w:numId w:val="2"/>
        </w:numPr>
      </w:pPr>
      <w:r>
        <w:t>Incline dumbbell press</w:t>
      </w:r>
    </w:p>
    <w:p w14:paraId="4C425F4C" w14:textId="2A84B379" w:rsidR="00F15B33" w:rsidRDefault="00F15B33" w:rsidP="00F15B33">
      <w:pPr>
        <w:pStyle w:val="ListParagraph"/>
        <w:numPr>
          <w:ilvl w:val="0"/>
          <w:numId w:val="2"/>
        </w:numPr>
      </w:pPr>
      <w:r>
        <w:t>Lat pulldown</w:t>
      </w:r>
    </w:p>
    <w:p w14:paraId="3FE5F2E9" w14:textId="7B6BB93C" w:rsidR="00F15B33" w:rsidRDefault="00F15B33" w:rsidP="00F15B33">
      <w:pPr>
        <w:pStyle w:val="ListParagraph"/>
        <w:numPr>
          <w:ilvl w:val="0"/>
          <w:numId w:val="2"/>
        </w:numPr>
      </w:pPr>
      <w:r>
        <w:t>Dumbbell shoulder press</w:t>
      </w:r>
    </w:p>
    <w:p w14:paraId="6EAE2EA7" w14:textId="79563DE6" w:rsidR="00F15B33" w:rsidRDefault="00F15B33" w:rsidP="00F15B33">
      <w:pPr>
        <w:pStyle w:val="ListParagraph"/>
        <w:numPr>
          <w:ilvl w:val="0"/>
          <w:numId w:val="2"/>
        </w:numPr>
      </w:pPr>
      <w:r>
        <w:t>Preacher curl</w:t>
      </w:r>
    </w:p>
    <w:p w14:paraId="7C91943E" w14:textId="2265D3CE" w:rsidR="00F15B33" w:rsidRPr="00F15B33" w:rsidRDefault="00F15B33" w:rsidP="00F15B33">
      <w:pPr>
        <w:pStyle w:val="ListParagraph"/>
        <w:numPr>
          <w:ilvl w:val="0"/>
          <w:numId w:val="2"/>
        </w:numPr>
      </w:pPr>
      <w:r>
        <w:t>Cable pushdown</w:t>
      </w:r>
    </w:p>
    <w:p w14:paraId="75FAC887" w14:textId="18386732" w:rsidR="002E77BA" w:rsidRDefault="002E77BA">
      <w:pPr>
        <w:rPr>
          <w:b/>
          <w:bCs/>
        </w:rPr>
      </w:pPr>
      <w:r>
        <w:rPr>
          <w:b/>
          <w:bCs/>
        </w:rPr>
        <w:lastRenderedPageBreak/>
        <w:t>Tuesday</w:t>
      </w:r>
    </w:p>
    <w:p w14:paraId="46DB9BD1" w14:textId="1B8F2E57" w:rsidR="002E77BA" w:rsidRDefault="00F15B33">
      <w:pPr>
        <w:rPr>
          <w:i/>
          <w:iCs/>
        </w:rPr>
      </w:pPr>
      <w:r>
        <w:rPr>
          <w:i/>
          <w:iCs/>
        </w:rPr>
        <w:t>Lower (1)</w:t>
      </w:r>
    </w:p>
    <w:p w14:paraId="5EF18091" w14:textId="0A38F50E" w:rsidR="00F15B33" w:rsidRDefault="00F15B33" w:rsidP="00F15B33">
      <w:pPr>
        <w:pStyle w:val="ListParagraph"/>
        <w:numPr>
          <w:ilvl w:val="0"/>
          <w:numId w:val="3"/>
        </w:numPr>
      </w:pPr>
      <w:r>
        <w:t xml:space="preserve">Squat </w:t>
      </w:r>
    </w:p>
    <w:p w14:paraId="461DDE6C" w14:textId="79E9C51B" w:rsidR="00F15B33" w:rsidRDefault="00F15B33" w:rsidP="00F15B33">
      <w:pPr>
        <w:pStyle w:val="ListParagraph"/>
        <w:numPr>
          <w:ilvl w:val="0"/>
          <w:numId w:val="3"/>
        </w:numPr>
      </w:pPr>
      <w:r>
        <w:t>Hamstring curl</w:t>
      </w:r>
    </w:p>
    <w:p w14:paraId="183B8D6E" w14:textId="482111A9" w:rsidR="00F15B33" w:rsidRDefault="00F15B33" w:rsidP="00F15B33">
      <w:pPr>
        <w:pStyle w:val="ListParagraph"/>
        <w:numPr>
          <w:ilvl w:val="0"/>
          <w:numId w:val="3"/>
        </w:numPr>
      </w:pPr>
      <w:r>
        <w:t>Leg</w:t>
      </w:r>
      <w:r w:rsidR="0005059E">
        <w:t xml:space="preserve"> </w:t>
      </w:r>
      <w:r>
        <w:t>press</w:t>
      </w:r>
    </w:p>
    <w:p w14:paraId="0720C56C" w14:textId="579B6F81" w:rsidR="00F15B33" w:rsidRDefault="00F15B33" w:rsidP="00F15B33">
      <w:pPr>
        <w:pStyle w:val="ListParagraph"/>
        <w:numPr>
          <w:ilvl w:val="0"/>
          <w:numId w:val="3"/>
        </w:numPr>
      </w:pPr>
      <w:r>
        <w:t xml:space="preserve">Calf </w:t>
      </w:r>
      <w:proofErr w:type="gramStart"/>
      <w:r>
        <w:t>raises</w:t>
      </w:r>
      <w:proofErr w:type="gramEnd"/>
    </w:p>
    <w:p w14:paraId="011198DC" w14:textId="08C25361" w:rsidR="00F15B33" w:rsidRPr="00F15B33" w:rsidRDefault="00F15B33" w:rsidP="00F15B33">
      <w:pPr>
        <w:pStyle w:val="ListParagraph"/>
        <w:numPr>
          <w:ilvl w:val="0"/>
          <w:numId w:val="3"/>
        </w:numPr>
      </w:pPr>
      <w:r>
        <w:t>Bulgarian split squats</w:t>
      </w:r>
    </w:p>
    <w:p w14:paraId="703D10D7" w14:textId="22055F72" w:rsidR="002E77BA" w:rsidRDefault="002E77BA">
      <w:pPr>
        <w:rPr>
          <w:b/>
          <w:bCs/>
        </w:rPr>
      </w:pPr>
      <w:r>
        <w:rPr>
          <w:b/>
          <w:bCs/>
        </w:rPr>
        <w:t xml:space="preserve">Thursday </w:t>
      </w:r>
    </w:p>
    <w:p w14:paraId="432B5C86" w14:textId="3C0FA471" w:rsidR="00F15B33" w:rsidRDefault="00F15B33">
      <w:pPr>
        <w:rPr>
          <w:i/>
          <w:iCs/>
        </w:rPr>
      </w:pPr>
      <w:proofErr w:type="gramStart"/>
      <w:r>
        <w:rPr>
          <w:i/>
          <w:iCs/>
        </w:rPr>
        <w:t>Upper(</w:t>
      </w:r>
      <w:proofErr w:type="gramEnd"/>
      <w:r>
        <w:rPr>
          <w:i/>
          <w:iCs/>
        </w:rPr>
        <w:t>2)</w:t>
      </w:r>
    </w:p>
    <w:p w14:paraId="3F245F4A" w14:textId="2D382BDB" w:rsidR="00F15B33" w:rsidRPr="00F15B33" w:rsidRDefault="00F15B33" w:rsidP="00F15B33">
      <w:pPr>
        <w:pStyle w:val="ListParagraph"/>
        <w:numPr>
          <w:ilvl w:val="0"/>
          <w:numId w:val="4"/>
        </w:numPr>
        <w:rPr>
          <w:i/>
          <w:iCs/>
        </w:rPr>
      </w:pPr>
      <w:r>
        <w:t xml:space="preserve">Bent over </w:t>
      </w:r>
      <w:proofErr w:type="gramStart"/>
      <w:r>
        <w:t>row</w:t>
      </w:r>
      <w:proofErr w:type="gramEnd"/>
    </w:p>
    <w:p w14:paraId="5EF73F3B" w14:textId="2F974C15" w:rsidR="00F15B33" w:rsidRPr="00F15B33" w:rsidRDefault="00F15B33" w:rsidP="00F15B33">
      <w:pPr>
        <w:pStyle w:val="ListParagraph"/>
        <w:numPr>
          <w:ilvl w:val="0"/>
          <w:numId w:val="4"/>
        </w:numPr>
        <w:rPr>
          <w:i/>
          <w:iCs/>
        </w:rPr>
      </w:pPr>
      <w:r>
        <w:t>Flat dumbbell press</w:t>
      </w:r>
    </w:p>
    <w:p w14:paraId="5A4E9AA4" w14:textId="33E06AF7" w:rsidR="00F15B33" w:rsidRPr="00F15B33" w:rsidRDefault="00F15B33" w:rsidP="00F15B33">
      <w:pPr>
        <w:pStyle w:val="ListParagraph"/>
        <w:numPr>
          <w:ilvl w:val="0"/>
          <w:numId w:val="4"/>
        </w:numPr>
        <w:rPr>
          <w:i/>
          <w:iCs/>
        </w:rPr>
      </w:pPr>
      <w:r>
        <w:t>Plate</w:t>
      </w:r>
      <w:r w:rsidR="0005059E">
        <w:t>-</w:t>
      </w:r>
      <w:r>
        <w:t xml:space="preserve">loaded </w:t>
      </w:r>
      <w:proofErr w:type="spellStart"/>
      <w:r>
        <w:t>lat</w:t>
      </w:r>
      <w:proofErr w:type="spellEnd"/>
      <w:r>
        <w:t xml:space="preserve"> pull </w:t>
      </w:r>
      <w:proofErr w:type="gramStart"/>
      <w:r>
        <w:t>down</w:t>
      </w:r>
      <w:proofErr w:type="gramEnd"/>
    </w:p>
    <w:p w14:paraId="7AD19100" w14:textId="24EF9AD4" w:rsidR="00F15B33" w:rsidRPr="00F15B33" w:rsidRDefault="00F15B33" w:rsidP="00F15B33">
      <w:pPr>
        <w:pStyle w:val="ListParagraph"/>
        <w:numPr>
          <w:ilvl w:val="0"/>
          <w:numId w:val="4"/>
        </w:numPr>
        <w:rPr>
          <w:i/>
          <w:iCs/>
        </w:rPr>
      </w:pPr>
      <w:r>
        <w:t>Incline smith machine press</w:t>
      </w:r>
    </w:p>
    <w:p w14:paraId="17138338" w14:textId="2DD50BDE" w:rsidR="00F15B33" w:rsidRPr="00F15B33" w:rsidRDefault="00F15B33" w:rsidP="00F15B33">
      <w:pPr>
        <w:pStyle w:val="ListParagraph"/>
        <w:numPr>
          <w:ilvl w:val="0"/>
          <w:numId w:val="4"/>
        </w:numPr>
        <w:rPr>
          <w:i/>
          <w:iCs/>
        </w:rPr>
      </w:pPr>
      <w:proofErr w:type="spellStart"/>
      <w:r>
        <w:t>Ez</w:t>
      </w:r>
      <w:proofErr w:type="spellEnd"/>
      <w:r>
        <w:t xml:space="preserve"> bar curl</w:t>
      </w:r>
    </w:p>
    <w:p w14:paraId="45AF91AB" w14:textId="437447F8" w:rsidR="00F15B33" w:rsidRPr="00F15B33" w:rsidRDefault="00F15B33" w:rsidP="00F15B33">
      <w:pPr>
        <w:pStyle w:val="ListParagraph"/>
        <w:numPr>
          <w:ilvl w:val="0"/>
          <w:numId w:val="4"/>
        </w:numPr>
        <w:rPr>
          <w:i/>
          <w:iCs/>
        </w:rPr>
      </w:pPr>
      <w:r>
        <w:t>Barbell shoulder</w:t>
      </w:r>
      <w:r w:rsidR="0005059E">
        <w:t xml:space="preserve"> </w:t>
      </w:r>
      <w:r>
        <w:t>press</w:t>
      </w:r>
    </w:p>
    <w:p w14:paraId="4CC4C113" w14:textId="3A7861C2" w:rsidR="00F15B33" w:rsidRPr="00F15B33" w:rsidRDefault="00F15B33" w:rsidP="00F15B33">
      <w:pPr>
        <w:pStyle w:val="ListParagraph"/>
        <w:numPr>
          <w:ilvl w:val="0"/>
          <w:numId w:val="4"/>
        </w:numPr>
        <w:rPr>
          <w:i/>
          <w:iCs/>
        </w:rPr>
      </w:pPr>
      <w:r>
        <w:t xml:space="preserve">Overhead </w:t>
      </w:r>
      <w:proofErr w:type="spellStart"/>
      <w:r>
        <w:t>tricep</w:t>
      </w:r>
      <w:proofErr w:type="spellEnd"/>
      <w:r>
        <w:t xml:space="preserve"> extensions</w:t>
      </w:r>
    </w:p>
    <w:p w14:paraId="391B8B8D" w14:textId="70C56E12" w:rsidR="002E77BA" w:rsidRDefault="002E77BA">
      <w:pPr>
        <w:rPr>
          <w:b/>
          <w:bCs/>
        </w:rPr>
      </w:pPr>
    </w:p>
    <w:p w14:paraId="611C9E2D" w14:textId="374B128A" w:rsidR="002E77BA" w:rsidRDefault="002E77BA">
      <w:pPr>
        <w:rPr>
          <w:b/>
          <w:bCs/>
        </w:rPr>
      </w:pPr>
      <w:r>
        <w:rPr>
          <w:b/>
          <w:bCs/>
        </w:rPr>
        <w:t xml:space="preserve">Friday </w:t>
      </w:r>
    </w:p>
    <w:p w14:paraId="56130169" w14:textId="4DA901F1" w:rsidR="00F15B33" w:rsidRDefault="00F15B33">
      <w:pPr>
        <w:rPr>
          <w:i/>
          <w:iCs/>
        </w:rPr>
      </w:pPr>
      <w:proofErr w:type="gramStart"/>
      <w:r>
        <w:rPr>
          <w:i/>
          <w:iCs/>
        </w:rPr>
        <w:t>Upper(</w:t>
      </w:r>
      <w:proofErr w:type="gramEnd"/>
      <w:r>
        <w:rPr>
          <w:i/>
          <w:iCs/>
        </w:rPr>
        <w:t>2)</w:t>
      </w:r>
    </w:p>
    <w:p w14:paraId="67BC6612" w14:textId="51CFD664" w:rsidR="00F15B33" w:rsidRDefault="00F15B33" w:rsidP="00F15B33">
      <w:pPr>
        <w:pStyle w:val="ListParagraph"/>
        <w:numPr>
          <w:ilvl w:val="0"/>
          <w:numId w:val="5"/>
        </w:numPr>
        <w:rPr>
          <w:i/>
          <w:iCs/>
        </w:rPr>
      </w:pPr>
      <w:r>
        <w:rPr>
          <w:i/>
          <w:iCs/>
        </w:rPr>
        <w:t>Deadlift</w:t>
      </w:r>
    </w:p>
    <w:p w14:paraId="06E4C536" w14:textId="5EF9BE72" w:rsidR="00F15B33" w:rsidRDefault="00F15B33" w:rsidP="00F15B33">
      <w:pPr>
        <w:pStyle w:val="ListParagraph"/>
        <w:numPr>
          <w:ilvl w:val="0"/>
          <w:numId w:val="5"/>
        </w:numPr>
        <w:rPr>
          <w:i/>
          <w:iCs/>
        </w:rPr>
      </w:pPr>
      <w:r>
        <w:rPr>
          <w:i/>
          <w:iCs/>
        </w:rPr>
        <w:t>Leg</w:t>
      </w:r>
      <w:r w:rsidR="0005059E">
        <w:rPr>
          <w:i/>
          <w:iCs/>
        </w:rPr>
        <w:t xml:space="preserve"> </w:t>
      </w:r>
      <w:r>
        <w:rPr>
          <w:i/>
          <w:iCs/>
        </w:rPr>
        <w:t>press</w:t>
      </w:r>
    </w:p>
    <w:p w14:paraId="21BDE727" w14:textId="04DC9A5D" w:rsidR="00F15B33" w:rsidRDefault="00F15B33" w:rsidP="00F15B33">
      <w:pPr>
        <w:pStyle w:val="ListParagraph"/>
        <w:numPr>
          <w:ilvl w:val="0"/>
          <w:numId w:val="5"/>
        </w:numPr>
        <w:rPr>
          <w:i/>
          <w:iCs/>
        </w:rPr>
      </w:pPr>
      <w:r>
        <w:rPr>
          <w:i/>
          <w:iCs/>
        </w:rPr>
        <w:t>Hamstring curls</w:t>
      </w:r>
    </w:p>
    <w:p w14:paraId="1E1A96D6" w14:textId="3674FD7D" w:rsidR="00F15B33" w:rsidRDefault="00F15B33" w:rsidP="00F15B33">
      <w:pPr>
        <w:pStyle w:val="ListParagraph"/>
        <w:numPr>
          <w:ilvl w:val="0"/>
          <w:numId w:val="5"/>
        </w:numPr>
        <w:rPr>
          <w:i/>
          <w:iCs/>
        </w:rPr>
      </w:pPr>
      <w:r>
        <w:rPr>
          <w:i/>
          <w:iCs/>
        </w:rPr>
        <w:t>Leg extensions</w:t>
      </w:r>
    </w:p>
    <w:p w14:paraId="412D6FF0" w14:textId="2E0C14F3" w:rsidR="00F15B33" w:rsidRDefault="00F15B33" w:rsidP="00F15B33">
      <w:pPr>
        <w:pStyle w:val="ListParagraph"/>
        <w:numPr>
          <w:ilvl w:val="0"/>
          <w:numId w:val="5"/>
        </w:numPr>
        <w:rPr>
          <w:i/>
          <w:iCs/>
        </w:rPr>
      </w:pPr>
      <w:r>
        <w:rPr>
          <w:i/>
          <w:iCs/>
        </w:rPr>
        <w:t>Hip</w:t>
      </w:r>
      <w:r w:rsidR="0005059E">
        <w:rPr>
          <w:i/>
          <w:iCs/>
        </w:rPr>
        <w:t xml:space="preserve"> </w:t>
      </w:r>
      <w:proofErr w:type="gramStart"/>
      <w:r>
        <w:rPr>
          <w:i/>
          <w:iCs/>
        </w:rPr>
        <w:t>thrusts</w:t>
      </w:r>
      <w:proofErr w:type="gramEnd"/>
    </w:p>
    <w:p w14:paraId="52707406" w14:textId="2559B812" w:rsidR="00F15B33" w:rsidRDefault="00F15B33" w:rsidP="00F15B33">
      <w:pPr>
        <w:pStyle w:val="ListParagraph"/>
        <w:numPr>
          <w:ilvl w:val="0"/>
          <w:numId w:val="5"/>
        </w:numPr>
        <w:rPr>
          <w:i/>
          <w:iCs/>
        </w:rPr>
      </w:pPr>
      <w:r>
        <w:rPr>
          <w:i/>
          <w:iCs/>
        </w:rPr>
        <w:t xml:space="preserve">Calf </w:t>
      </w:r>
      <w:proofErr w:type="gramStart"/>
      <w:r>
        <w:rPr>
          <w:i/>
          <w:iCs/>
        </w:rPr>
        <w:t>raises</w:t>
      </w:r>
      <w:proofErr w:type="gramEnd"/>
    </w:p>
    <w:p w14:paraId="7DF7522B" w14:textId="7B6AEB7B" w:rsidR="00F15B33" w:rsidRDefault="00F15B33" w:rsidP="00F15B33">
      <w:pPr>
        <w:rPr>
          <w:i/>
          <w:iCs/>
        </w:rPr>
      </w:pPr>
    </w:p>
    <w:p w14:paraId="4FD8D71A" w14:textId="2C45F38C" w:rsidR="00F15B33" w:rsidRDefault="00F15B33" w:rsidP="00F15B33">
      <w:pPr>
        <w:rPr>
          <w:i/>
          <w:iCs/>
        </w:rPr>
      </w:pPr>
    </w:p>
    <w:p w14:paraId="129CFA35" w14:textId="77777777" w:rsidR="00A25225" w:rsidRDefault="00A25225" w:rsidP="00F15B33">
      <w:pPr>
        <w:rPr>
          <w:i/>
          <w:iCs/>
        </w:rPr>
      </w:pPr>
    </w:p>
    <w:p w14:paraId="1E466B66" w14:textId="4914053D" w:rsidR="00F15B33" w:rsidRDefault="00F15B33" w:rsidP="00F15B33">
      <w:pPr>
        <w:rPr>
          <w:b/>
          <w:bCs/>
        </w:rPr>
      </w:pPr>
      <w:r>
        <w:rPr>
          <w:b/>
          <w:bCs/>
        </w:rPr>
        <w:t xml:space="preserve">Bro </w:t>
      </w:r>
      <w:proofErr w:type="gramStart"/>
      <w:r>
        <w:rPr>
          <w:b/>
          <w:bCs/>
        </w:rPr>
        <w:t>split</w:t>
      </w:r>
      <w:proofErr w:type="gramEnd"/>
    </w:p>
    <w:p w14:paraId="2019CD6E" w14:textId="621BDC16" w:rsidR="00F15B33" w:rsidRDefault="00F15B33" w:rsidP="00F15B33">
      <w:r>
        <w:t xml:space="preserve">The bro split is called such because of its popularity from a younger male demographic who are training mainly to feel the “pump” as the main downside of this </w:t>
      </w:r>
      <w:r w:rsidR="00550267">
        <w:t>split is each muscle only gets hit once each week, nonetheless, this is how it would typically look</w:t>
      </w:r>
      <w:r w:rsidR="009578D0">
        <w:t>.</w:t>
      </w:r>
    </w:p>
    <w:p w14:paraId="61D71F05" w14:textId="7296D876" w:rsidR="00156C70" w:rsidRDefault="00156C70" w:rsidP="00F15B33">
      <w:r>
        <w:rPr>
          <w:noProof/>
        </w:rPr>
        <w:lastRenderedPageBreak/>
        <w:drawing>
          <wp:inline distT="0" distB="0" distL="0" distR="0" wp14:anchorId="3AA2132B" wp14:editId="13FE0980">
            <wp:extent cx="1757951" cy="2717443"/>
            <wp:effectExtent l="0" t="0" r="0" b="6985"/>
            <wp:docPr id="3" name="Picture 3" descr="A person taking a selfi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erson taking a selfie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64177" cy="2727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B7C7E" w14:textId="77777777" w:rsidR="00156C70" w:rsidRDefault="00156C70" w:rsidP="00156C70">
      <w:pPr>
        <w:rPr>
          <w:rFonts w:cs="Calibri"/>
          <w:color w:val="2C3E50"/>
          <w:sz w:val="27"/>
          <w:szCs w:val="27"/>
          <w:shd w:val="clear" w:color="auto" w:fill="FEF1C4"/>
        </w:rPr>
      </w:pPr>
      <w:r>
        <w:rPr>
          <w:rFonts w:cs="Calibri"/>
          <w:color w:val="2C3E50"/>
          <w:sz w:val="27"/>
          <w:szCs w:val="27"/>
          <w:shd w:val="clear" w:color="auto" w:fill="FEF1C4"/>
        </w:rPr>
        <w:t>Laid, D. (2021). [Instagram] Available at: https://www.instagram.com/p/CdyVxBALXMB/ [Accessed 14 Feb. 2023].</w:t>
      </w:r>
    </w:p>
    <w:p w14:paraId="1FFB0CEC" w14:textId="77777777" w:rsidR="00156C70" w:rsidRDefault="00156C70" w:rsidP="00F15B33"/>
    <w:p w14:paraId="6E969609" w14:textId="6F280923" w:rsidR="009578D0" w:rsidRDefault="009578D0" w:rsidP="00F15B33">
      <w:pPr>
        <w:rPr>
          <w:b/>
          <w:bCs/>
        </w:rPr>
      </w:pPr>
      <w:r>
        <w:rPr>
          <w:b/>
          <w:bCs/>
        </w:rPr>
        <w:t xml:space="preserve">Monday </w:t>
      </w:r>
    </w:p>
    <w:p w14:paraId="486565BB" w14:textId="1C8DDF42" w:rsidR="00550267" w:rsidRDefault="00550267" w:rsidP="00F15B33">
      <w:pPr>
        <w:rPr>
          <w:i/>
          <w:iCs/>
        </w:rPr>
      </w:pPr>
      <w:r w:rsidRPr="009578D0">
        <w:rPr>
          <w:i/>
          <w:iCs/>
        </w:rPr>
        <w:t xml:space="preserve">Chest </w:t>
      </w:r>
    </w:p>
    <w:p w14:paraId="09BA95F6" w14:textId="63E229D2" w:rsidR="009578D0" w:rsidRDefault="009578D0" w:rsidP="009578D0">
      <w:pPr>
        <w:pStyle w:val="ListParagraph"/>
        <w:numPr>
          <w:ilvl w:val="0"/>
          <w:numId w:val="6"/>
        </w:numPr>
        <w:rPr>
          <w:i/>
          <w:iCs/>
        </w:rPr>
      </w:pPr>
      <w:r>
        <w:rPr>
          <w:i/>
          <w:iCs/>
        </w:rPr>
        <w:t>Bench press</w:t>
      </w:r>
    </w:p>
    <w:p w14:paraId="25593F65" w14:textId="766B515A" w:rsidR="009578D0" w:rsidRDefault="009578D0" w:rsidP="009578D0">
      <w:pPr>
        <w:pStyle w:val="ListParagraph"/>
        <w:numPr>
          <w:ilvl w:val="0"/>
          <w:numId w:val="6"/>
        </w:numPr>
        <w:rPr>
          <w:i/>
          <w:iCs/>
        </w:rPr>
      </w:pPr>
      <w:r>
        <w:rPr>
          <w:i/>
          <w:iCs/>
        </w:rPr>
        <w:t>Incline dumbbell press</w:t>
      </w:r>
    </w:p>
    <w:p w14:paraId="0E1CD166" w14:textId="62C12B33" w:rsidR="009578D0" w:rsidRDefault="009578D0" w:rsidP="009578D0">
      <w:pPr>
        <w:pStyle w:val="ListParagraph"/>
        <w:numPr>
          <w:ilvl w:val="0"/>
          <w:numId w:val="6"/>
        </w:numPr>
        <w:rPr>
          <w:i/>
          <w:iCs/>
        </w:rPr>
      </w:pPr>
      <w:r>
        <w:rPr>
          <w:i/>
          <w:iCs/>
        </w:rPr>
        <w:t xml:space="preserve">Chest </w:t>
      </w:r>
      <w:proofErr w:type="gramStart"/>
      <w:r>
        <w:rPr>
          <w:i/>
          <w:iCs/>
        </w:rPr>
        <w:t>dips(</w:t>
      </w:r>
      <w:proofErr w:type="gramEnd"/>
      <w:r>
        <w:rPr>
          <w:i/>
          <w:iCs/>
        </w:rPr>
        <w:t>weighted or assisted if required)</w:t>
      </w:r>
    </w:p>
    <w:p w14:paraId="5FE6A32C" w14:textId="77777777" w:rsidR="009578D0" w:rsidRDefault="009578D0" w:rsidP="009578D0">
      <w:pPr>
        <w:pStyle w:val="ListParagraph"/>
        <w:numPr>
          <w:ilvl w:val="0"/>
          <w:numId w:val="6"/>
        </w:numPr>
        <w:rPr>
          <w:i/>
          <w:iCs/>
        </w:rPr>
      </w:pPr>
      <w:r>
        <w:rPr>
          <w:i/>
          <w:iCs/>
        </w:rPr>
        <w:t>Peck deck</w:t>
      </w:r>
    </w:p>
    <w:p w14:paraId="22E85E28" w14:textId="77777777" w:rsidR="009578D0" w:rsidRDefault="009578D0" w:rsidP="009578D0">
      <w:pPr>
        <w:pStyle w:val="ListParagraph"/>
        <w:numPr>
          <w:ilvl w:val="0"/>
          <w:numId w:val="6"/>
        </w:numPr>
        <w:rPr>
          <w:i/>
          <w:iCs/>
        </w:rPr>
      </w:pPr>
      <w:r>
        <w:rPr>
          <w:i/>
          <w:iCs/>
        </w:rPr>
        <w:t xml:space="preserve">Low to high cable </w:t>
      </w:r>
      <w:proofErr w:type="spellStart"/>
      <w:r>
        <w:rPr>
          <w:i/>
          <w:iCs/>
        </w:rPr>
        <w:t>flys</w:t>
      </w:r>
      <w:proofErr w:type="spellEnd"/>
    </w:p>
    <w:p w14:paraId="0564229C" w14:textId="6CC27680" w:rsidR="009578D0" w:rsidRPr="009578D0" w:rsidRDefault="009578D0" w:rsidP="009578D0">
      <w:pPr>
        <w:pStyle w:val="ListParagraph"/>
        <w:numPr>
          <w:ilvl w:val="0"/>
          <w:numId w:val="6"/>
        </w:numPr>
        <w:rPr>
          <w:i/>
          <w:iCs/>
        </w:rPr>
      </w:pPr>
      <w:r>
        <w:rPr>
          <w:i/>
          <w:iCs/>
        </w:rPr>
        <w:t xml:space="preserve">pushups </w:t>
      </w:r>
    </w:p>
    <w:p w14:paraId="300E61D5" w14:textId="4C56791A" w:rsidR="00550267" w:rsidRPr="009578D0" w:rsidRDefault="009578D0" w:rsidP="00F15B33">
      <w:pPr>
        <w:rPr>
          <w:i/>
          <w:iCs/>
        </w:rPr>
      </w:pPr>
      <w:r>
        <w:rPr>
          <w:b/>
          <w:bCs/>
        </w:rPr>
        <w:t>Tuesday</w:t>
      </w:r>
    </w:p>
    <w:p w14:paraId="20258318" w14:textId="7B48EEA7" w:rsidR="00550267" w:rsidRDefault="00550267" w:rsidP="00F15B33">
      <w:pPr>
        <w:rPr>
          <w:i/>
          <w:iCs/>
        </w:rPr>
      </w:pPr>
      <w:r w:rsidRPr="009578D0">
        <w:rPr>
          <w:i/>
          <w:iCs/>
        </w:rPr>
        <w:t>Back</w:t>
      </w:r>
    </w:p>
    <w:p w14:paraId="37F87B13" w14:textId="7137BEA5" w:rsidR="009578D0" w:rsidRDefault="009578D0" w:rsidP="009578D0">
      <w:pPr>
        <w:pStyle w:val="ListParagraph"/>
        <w:numPr>
          <w:ilvl w:val="0"/>
          <w:numId w:val="7"/>
        </w:numPr>
      </w:pPr>
      <w:r>
        <w:t xml:space="preserve">Bent over </w:t>
      </w:r>
      <w:proofErr w:type="gramStart"/>
      <w:r>
        <w:t>rows(</w:t>
      </w:r>
      <w:proofErr w:type="gramEnd"/>
      <w:r>
        <w:t>pronated grip)</w:t>
      </w:r>
    </w:p>
    <w:p w14:paraId="3768BD89" w14:textId="2037B257" w:rsidR="009578D0" w:rsidRDefault="009578D0" w:rsidP="009578D0">
      <w:pPr>
        <w:pStyle w:val="ListParagraph"/>
        <w:numPr>
          <w:ilvl w:val="0"/>
          <w:numId w:val="7"/>
        </w:numPr>
      </w:pPr>
      <w:r>
        <w:t xml:space="preserve">Lat pull </w:t>
      </w:r>
      <w:proofErr w:type="gramStart"/>
      <w:r>
        <w:t>down</w:t>
      </w:r>
      <w:proofErr w:type="gramEnd"/>
    </w:p>
    <w:p w14:paraId="13C171A6" w14:textId="405F0A1C" w:rsidR="009578D0" w:rsidRDefault="009578D0" w:rsidP="009578D0">
      <w:pPr>
        <w:pStyle w:val="ListParagraph"/>
        <w:numPr>
          <w:ilvl w:val="0"/>
          <w:numId w:val="7"/>
        </w:numPr>
      </w:pPr>
      <w:r>
        <w:t xml:space="preserve">Machine </w:t>
      </w:r>
      <w:proofErr w:type="gramStart"/>
      <w:r>
        <w:t>row(</w:t>
      </w:r>
      <w:proofErr w:type="gramEnd"/>
      <w:r>
        <w:t>pronated grip)</w:t>
      </w:r>
    </w:p>
    <w:p w14:paraId="1913B056" w14:textId="22ABF633" w:rsidR="009578D0" w:rsidRDefault="009578D0" w:rsidP="009578D0">
      <w:pPr>
        <w:pStyle w:val="ListParagraph"/>
        <w:numPr>
          <w:ilvl w:val="0"/>
          <w:numId w:val="7"/>
        </w:numPr>
      </w:pPr>
      <w:r>
        <w:t>Cable row</w:t>
      </w:r>
    </w:p>
    <w:p w14:paraId="3A10C510" w14:textId="6E2B38B6" w:rsidR="009578D0" w:rsidRPr="009578D0" w:rsidRDefault="009578D0" w:rsidP="009578D0">
      <w:pPr>
        <w:pStyle w:val="ListParagraph"/>
        <w:numPr>
          <w:ilvl w:val="0"/>
          <w:numId w:val="7"/>
        </w:numPr>
      </w:pPr>
      <w:r>
        <w:t>Shrugs</w:t>
      </w:r>
    </w:p>
    <w:p w14:paraId="1F7D2E8B" w14:textId="77777777" w:rsidR="009578D0" w:rsidRDefault="009578D0" w:rsidP="00F15B33">
      <w:pPr>
        <w:rPr>
          <w:b/>
          <w:bCs/>
        </w:rPr>
      </w:pPr>
    </w:p>
    <w:p w14:paraId="69D6C687" w14:textId="77777777" w:rsidR="009578D0" w:rsidRDefault="009578D0" w:rsidP="00F15B33">
      <w:pPr>
        <w:rPr>
          <w:b/>
          <w:bCs/>
        </w:rPr>
      </w:pPr>
    </w:p>
    <w:p w14:paraId="7E395E3A" w14:textId="206F532E" w:rsidR="009578D0" w:rsidRPr="009578D0" w:rsidRDefault="009578D0" w:rsidP="00F15B33">
      <w:pPr>
        <w:rPr>
          <w:b/>
          <w:bCs/>
        </w:rPr>
      </w:pPr>
      <w:r>
        <w:rPr>
          <w:b/>
          <w:bCs/>
        </w:rPr>
        <w:t>Thursday</w:t>
      </w:r>
    </w:p>
    <w:p w14:paraId="02A42FA2" w14:textId="6F8B196F" w:rsidR="00550267" w:rsidRDefault="00550267" w:rsidP="00F15B33">
      <w:pPr>
        <w:rPr>
          <w:i/>
          <w:iCs/>
        </w:rPr>
      </w:pPr>
      <w:r w:rsidRPr="009578D0">
        <w:rPr>
          <w:i/>
          <w:iCs/>
        </w:rPr>
        <w:t xml:space="preserve">Arms </w:t>
      </w:r>
    </w:p>
    <w:p w14:paraId="465BA2D9" w14:textId="71F9C720" w:rsidR="009578D0" w:rsidRPr="009578D0" w:rsidRDefault="009578D0" w:rsidP="00A25225">
      <w:pPr>
        <w:pStyle w:val="ListParagraph"/>
        <w:numPr>
          <w:ilvl w:val="0"/>
          <w:numId w:val="13"/>
        </w:numPr>
        <w:rPr>
          <w:i/>
          <w:iCs/>
        </w:rPr>
      </w:pPr>
      <w:r>
        <w:t>Straight bar curl</w:t>
      </w:r>
    </w:p>
    <w:p w14:paraId="16590F1D" w14:textId="0BC0CE70" w:rsidR="009578D0" w:rsidRPr="009578D0" w:rsidRDefault="009578D0" w:rsidP="00A25225">
      <w:pPr>
        <w:pStyle w:val="ListParagraph"/>
        <w:numPr>
          <w:ilvl w:val="0"/>
          <w:numId w:val="13"/>
        </w:numPr>
        <w:rPr>
          <w:i/>
          <w:iCs/>
        </w:rPr>
      </w:pPr>
      <w:r>
        <w:t>Barbell shoulder press</w:t>
      </w:r>
    </w:p>
    <w:p w14:paraId="7B97FEDC" w14:textId="4C27A3CE" w:rsidR="009578D0" w:rsidRPr="009578D0" w:rsidRDefault="009578D0" w:rsidP="00A25225">
      <w:pPr>
        <w:pStyle w:val="ListParagraph"/>
        <w:numPr>
          <w:ilvl w:val="0"/>
          <w:numId w:val="13"/>
        </w:numPr>
        <w:rPr>
          <w:i/>
          <w:iCs/>
        </w:rPr>
      </w:pPr>
      <w:r>
        <w:lastRenderedPageBreak/>
        <w:t xml:space="preserve">Overhead </w:t>
      </w:r>
      <w:proofErr w:type="spellStart"/>
      <w:r>
        <w:t>tricep</w:t>
      </w:r>
      <w:proofErr w:type="spellEnd"/>
      <w:r>
        <w:t xml:space="preserve"> extension</w:t>
      </w:r>
    </w:p>
    <w:p w14:paraId="27C40482" w14:textId="7EBC5D06" w:rsidR="009578D0" w:rsidRPr="009578D0" w:rsidRDefault="009578D0" w:rsidP="00A25225">
      <w:pPr>
        <w:pStyle w:val="ListParagraph"/>
        <w:numPr>
          <w:ilvl w:val="0"/>
          <w:numId w:val="13"/>
        </w:numPr>
        <w:rPr>
          <w:i/>
          <w:iCs/>
        </w:rPr>
      </w:pPr>
      <w:r>
        <w:t>Preacher curl</w:t>
      </w:r>
    </w:p>
    <w:p w14:paraId="1B49B42E" w14:textId="04C09F61" w:rsidR="009578D0" w:rsidRPr="009578D0" w:rsidRDefault="009578D0" w:rsidP="00A25225">
      <w:pPr>
        <w:pStyle w:val="ListParagraph"/>
        <w:numPr>
          <w:ilvl w:val="0"/>
          <w:numId w:val="13"/>
        </w:numPr>
        <w:rPr>
          <w:i/>
          <w:iCs/>
        </w:rPr>
      </w:pPr>
      <w:r>
        <w:t>Lateral raises</w:t>
      </w:r>
    </w:p>
    <w:p w14:paraId="779E9004" w14:textId="2081ADD3" w:rsidR="009578D0" w:rsidRPr="009578D0" w:rsidRDefault="009578D0" w:rsidP="00A25225">
      <w:pPr>
        <w:pStyle w:val="ListParagraph"/>
        <w:numPr>
          <w:ilvl w:val="0"/>
          <w:numId w:val="13"/>
        </w:numPr>
        <w:rPr>
          <w:i/>
          <w:iCs/>
        </w:rPr>
      </w:pPr>
      <w:r>
        <w:t>Cable pushdowns</w:t>
      </w:r>
    </w:p>
    <w:p w14:paraId="29F630D3" w14:textId="051F30BE" w:rsidR="009578D0" w:rsidRPr="009578D0" w:rsidRDefault="009578D0" w:rsidP="00A25225">
      <w:pPr>
        <w:pStyle w:val="ListParagraph"/>
        <w:numPr>
          <w:ilvl w:val="0"/>
          <w:numId w:val="13"/>
        </w:numPr>
        <w:rPr>
          <w:i/>
          <w:iCs/>
        </w:rPr>
      </w:pPr>
      <w:r>
        <w:t xml:space="preserve">Alternating dumbbell curls </w:t>
      </w:r>
    </w:p>
    <w:p w14:paraId="189D9F6D" w14:textId="0692509C" w:rsidR="009578D0" w:rsidRPr="009578D0" w:rsidRDefault="009578D0" w:rsidP="00A25225">
      <w:pPr>
        <w:pStyle w:val="ListParagraph"/>
        <w:numPr>
          <w:ilvl w:val="0"/>
          <w:numId w:val="13"/>
        </w:numPr>
        <w:rPr>
          <w:i/>
          <w:iCs/>
        </w:rPr>
      </w:pPr>
      <w:r>
        <w:t xml:space="preserve">Rope </w:t>
      </w:r>
      <w:proofErr w:type="spellStart"/>
      <w:r>
        <w:t>tricep</w:t>
      </w:r>
      <w:proofErr w:type="spellEnd"/>
      <w:r>
        <w:t xml:space="preserve"> extensions</w:t>
      </w:r>
    </w:p>
    <w:p w14:paraId="362B2DF7" w14:textId="2B76A6F3" w:rsidR="009578D0" w:rsidRPr="009578D0" w:rsidRDefault="009578D0" w:rsidP="00A25225">
      <w:pPr>
        <w:pStyle w:val="ListParagraph"/>
        <w:numPr>
          <w:ilvl w:val="0"/>
          <w:numId w:val="13"/>
        </w:numPr>
        <w:rPr>
          <w:i/>
          <w:iCs/>
        </w:rPr>
      </w:pPr>
      <w:r>
        <w:t xml:space="preserve">Rear delt </w:t>
      </w:r>
      <w:proofErr w:type="spellStart"/>
      <w:r>
        <w:t>flys</w:t>
      </w:r>
      <w:proofErr w:type="spellEnd"/>
    </w:p>
    <w:p w14:paraId="30DA23A5" w14:textId="2D57CE30" w:rsidR="009578D0" w:rsidRPr="009578D0" w:rsidRDefault="009578D0" w:rsidP="00F15B33">
      <w:pPr>
        <w:rPr>
          <w:i/>
          <w:iCs/>
        </w:rPr>
      </w:pPr>
      <w:r>
        <w:rPr>
          <w:b/>
          <w:bCs/>
        </w:rPr>
        <w:t>Friday</w:t>
      </w:r>
    </w:p>
    <w:p w14:paraId="40A36FE4" w14:textId="01EF70C7" w:rsidR="00550267" w:rsidRDefault="00550267" w:rsidP="00F15B33">
      <w:pPr>
        <w:rPr>
          <w:i/>
          <w:iCs/>
        </w:rPr>
      </w:pPr>
      <w:r w:rsidRPr="009578D0">
        <w:rPr>
          <w:i/>
          <w:iCs/>
        </w:rPr>
        <w:t xml:space="preserve">Legs </w:t>
      </w:r>
    </w:p>
    <w:p w14:paraId="59C6341E" w14:textId="5E693894" w:rsidR="009578D0" w:rsidRPr="009578D0" w:rsidRDefault="009578D0" w:rsidP="00A25225">
      <w:pPr>
        <w:pStyle w:val="ListParagraph"/>
        <w:numPr>
          <w:ilvl w:val="0"/>
          <w:numId w:val="12"/>
        </w:numPr>
      </w:pPr>
      <w:r w:rsidRPr="009578D0">
        <w:t>Squat</w:t>
      </w:r>
    </w:p>
    <w:p w14:paraId="465576A4" w14:textId="70FD391E" w:rsidR="009578D0" w:rsidRPr="009578D0" w:rsidRDefault="009578D0" w:rsidP="00A25225">
      <w:pPr>
        <w:pStyle w:val="ListParagraph"/>
        <w:numPr>
          <w:ilvl w:val="0"/>
          <w:numId w:val="12"/>
        </w:numPr>
        <w:rPr>
          <w:i/>
          <w:iCs/>
        </w:rPr>
      </w:pPr>
      <w:r>
        <w:t>Deadlift</w:t>
      </w:r>
    </w:p>
    <w:p w14:paraId="3D852890" w14:textId="1BBBDA3D" w:rsidR="009578D0" w:rsidRPr="009578D0" w:rsidRDefault="009578D0" w:rsidP="00A25225">
      <w:pPr>
        <w:pStyle w:val="ListParagraph"/>
        <w:numPr>
          <w:ilvl w:val="0"/>
          <w:numId w:val="12"/>
        </w:numPr>
        <w:rPr>
          <w:i/>
          <w:iCs/>
        </w:rPr>
      </w:pPr>
      <w:proofErr w:type="spellStart"/>
      <w:r>
        <w:t>Legpres</w:t>
      </w:r>
      <w:proofErr w:type="spellEnd"/>
    </w:p>
    <w:p w14:paraId="73266A28" w14:textId="5A59EC5D" w:rsidR="009578D0" w:rsidRPr="009578D0" w:rsidRDefault="009578D0" w:rsidP="00A25225">
      <w:pPr>
        <w:pStyle w:val="ListParagraph"/>
        <w:numPr>
          <w:ilvl w:val="0"/>
          <w:numId w:val="12"/>
        </w:numPr>
        <w:rPr>
          <w:i/>
          <w:iCs/>
        </w:rPr>
      </w:pPr>
      <w:r>
        <w:t>Hamstring curls</w:t>
      </w:r>
    </w:p>
    <w:p w14:paraId="46CD8C38" w14:textId="2E53F6A2" w:rsidR="009578D0" w:rsidRPr="00455295" w:rsidRDefault="00455295" w:rsidP="00A25225">
      <w:pPr>
        <w:pStyle w:val="ListParagraph"/>
        <w:numPr>
          <w:ilvl w:val="0"/>
          <w:numId w:val="12"/>
        </w:numPr>
        <w:rPr>
          <w:i/>
          <w:iCs/>
        </w:rPr>
      </w:pPr>
      <w:r>
        <w:t>Bulgarian split squats</w:t>
      </w:r>
    </w:p>
    <w:p w14:paraId="662970AD" w14:textId="624E8F74" w:rsidR="00455295" w:rsidRPr="009578D0" w:rsidRDefault="00455295" w:rsidP="00A25225">
      <w:pPr>
        <w:pStyle w:val="ListParagraph"/>
        <w:numPr>
          <w:ilvl w:val="0"/>
          <w:numId w:val="12"/>
        </w:numPr>
        <w:rPr>
          <w:i/>
          <w:iCs/>
        </w:rPr>
      </w:pPr>
      <w:r>
        <w:t xml:space="preserve">Calf </w:t>
      </w:r>
      <w:proofErr w:type="gramStart"/>
      <w:r>
        <w:t>raises</w:t>
      </w:r>
      <w:proofErr w:type="gramEnd"/>
    </w:p>
    <w:p w14:paraId="288D0034" w14:textId="6CC1C4A3" w:rsidR="00550267" w:rsidRPr="00550267" w:rsidRDefault="00550267" w:rsidP="00F15B33">
      <w:pPr>
        <w:rPr>
          <w:b/>
          <w:bCs/>
        </w:rPr>
      </w:pPr>
    </w:p>
    <w:sectPr w:rsidR="00550267" w:rsidRPr="005502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55CA3"/>
    <w:multiLevelType w:val="hybridMultilevel"/>
    <w:tmpl w:val="6D585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835E7"/>
    <w:multiLevelType w:val="hybridMultilevel"/>
    <w:tmpl w:val="E99CA5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62122"/>
    <w:multiLevelType w:val="hybridMultilevel"/>
    <w:tmpl w:val="063A62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7B7904"/>
    <w:multiLevelType w:val="hybridMultilevel"/>
    <w:tmpl w:val="94E0E09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9B1930"/>
    <w:multiLevelType w:val="hybridMultilevel"/>
    <w:tmpl w:val="F1529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686D45"/>
    <w:multiLevelType w:val="hybridMultilevel"/>
    <w:tmpl w:val="94E0E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1133FF"/>
    <w:multiLevelType w:val="hybridMultilevel"/>
    <w:tmpl w:val="2F94AB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455599"/>
    <w:multiLevelType w:val="hybridMultilevel"/>
    <w:tmpl w:val="2F94AB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A57404"/>
    <w:multiLevelType w:val="hybridMultilevel"/>
    <w:tmpl w:val="06DC8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95499D"/>
    <w:multiLevelType w:val="hybridMultilevel"/>
    <w:tmpl w:val="063A62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5305F0"/>
    <w:multiLevelType w:val="hybridMultilevel"/>
    <w:tmpl w:val="66F081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0D3F9C"/>
    <w:multiLevelType w:val="hybridMultilevel"/>
    <w:tmpl w:val="9044F5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0848D1"/>
    <w:multiLevelType w:val="hybridMultilevel"/>
    <w:tmpl w:val="DFC2B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9B349E"/>
    <w:multiLevelType w:val="hybridMultilevel"/>
    <w:tmpl w:val="5526F0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4497175">
    <w:abstractNumId w:val="0"/>
  </w:num>
  <w:num w:numId="2" w16cid:durableId="1582645091">
    <w:abstractNumId w:val="1"/>
  </w:num>
  <w:num w:numId="3" w16cid:durableId="1783458142">
    <w:abstractNumId w:val="8"/>
  </w:num>
  <w:num w:numId="4" w16cid:durableId="326056201">
    <w:abstractNumId w:val="11"/>
  </w:num>
  <w:num w:numId="5" w16cid:durableId="68889148">
    <w:abstractNumId w:val="4"/>
  </w:num>
  <w:num w:numId="6" w16cid:durableId="938099016">
    <w:abstractNumId w:val="10"/>
  </w:num>
  <w:num w:numId="7" w16cid:durableId="1604916411">
    <w:abstractNumId w:val="12"/>
  </w:num>
  <w:num w:numId="8" w16cid:durableId="1566574448">
    <w:abstractNumId w:val="9"/>
  </w:num>
  <w:num w:numId="9" w16cid:durableId="1712921945">
    <w:abstractNumId w:val="6"/>
  </w:num>
  <w:num w:numId="10" w16cid:durableId="246891465">
    <w:abstractNumId w:val="5"/>
  </w:num>
  <w:num w:numId="11" w16cid:durableId="734204142">
    <w:abstractNumId w:val="13"/>
  </w:num>
  <w:num w:numId="12" w16cid:durableId="290597322">
    <w:abstractNumId w:val="7"/>
  </w:num>
  <w:num w:numId="13" w16cid:durableId="1420635178">
    <w:abstractNumId w:val="2"/>
  </w:num>
  <w:num w:numId="14" w16cid:durableId="17972180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sDQyNrE0MTE3NTFU0lEKTi0uzszPAykwrgUA/zRGuywAAAA="/>
  </w:docVars>
  <w:rsids>
    <w:rsidRoot w:val="00541842"/>
    <w:rsid w:val="0005059E"/>
    <w:rsid w:val="001027D1"/>
    <w:rsid w:val="00156C70"/>
    <w:rsid w:val="002E77BA"/>
    <w:rsid w:val="00455295"/>
    <w:rsid w:val="004A33A8"/>
    <w:rsid w:val="004B4163"/>
    <w:rsid w:val="00541842"/>
    <w:rsid w:val="00550267"/>
    <w:rsid w:val="00560124"/>
    <w:rsid w:val="009578D0"/>
    <w:rsid w:val="00A25225"/>
    <w:rsid w:val="00A65F67"/>
    <w:rsid w:val="00A84D42"/>
    <w:rsid w:val="00B0461B"/>
    <w:rsid w:val="00C83DF8"/>
    <w:rsid w:val="00C95014"/>
    <w:rsid w:val="00F15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B8AA5"/>
  <w15:chartTrackingRefBased/>
  <w15:docId w15:val="{3D9D9345-419B-4691-A372-D23149444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27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252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52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fitbod.me/blog/arnold-split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jpe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www.ironmanmagazine.com/wp-content/uploads/arnold-Workout.jpe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6</TotalTime>
  <Pages>8</Pages>
  <Words>686</Words>
  <Characters>391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ke.Langtry</dc:creator>
  <cp:keywords/>
  <dc:description/>
  <cp:lastModifiedBy>Blake.Langtry</cp:lastModifiedBy>
  <cp:revision>9</cp:revision>
  <dcterms:created xsi:type="dcterms:W3CDTF">2023-02-15T04:33:00Z</dcterms:created>
  <dcterms:modified xsi:type="dcterms:W3CDTF">2023-02-16T05:01:00Z</dcterms:modified>
</cp:coreProperties>
</file>